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7C6D" w14:textId="739D1517" w:rsidR="00FE5AAA" w:rsidRPr="0040261C" w:rsidRDefault="00FE5AAA" w:rsidP="00FE5AAA">
      <w:pPr>
        <w:jc w:val="center"/>
        <w:rPr>
          <w:rFonts w:ascii="Arial" w:hAnsi="Arial" w:cs="Arial"/>
          <w:b/>
          <w:sz w:val="28"/>
        </w:rPr>
      </w:pPr>
      <w:r w:rsidRPr="0040261C">
        <w:rPr>
          <w:rFonts w:ascii="Arial" w:hAnsi="Arial" w:cs="Arial"/>
          <w:b/>
          <w:sz w:val="28"/>
        </w:rPr>
        <w:t xml:space="preserve">Research </w:t>
      </w:r>
      <w:r w:rsidR="00AC027A" w:rsidRPr="0040261C">
        <w:rPr>
          <w:rFonts w:ascii="Arial" w:hAnsi="Arial" w:cs="Arial"/>
          <w:b/>
          <w:sz w:val="28"/>
        </w:rPr>
        <w:t>Ethics Screening Form</w:t>
      </w:r>
      <w:r w:rsidR="00C2394E">
        <w:rPr>
          <w:rFonts w:ascii="Arial" w:hAnsi="Arial" w:cs="Arial"/>
          <w:b/>
          <w:sz w:val="28"/>
        </w:rPr>
        <w:t xml:space="preserve"> for Students</w:t>
      </w:r>
    </w:p>
    <w:p w14:paraId="38FAC3DD" w14:textId="2365B70A" w:rsidR="00AC027A" w:rsidRPr="006C314D" w:rsidRDefault="00AC027A" w:rsidP="00FE5AAA">
      <w:pPr>
        <w:jc w:val="both"/>
        <w:rPr>
          <w:rFonts w:ascii="Arial" w:eastAsia="Times New Roman" w:hAnsi="Arial" w:cs="Arial"/>
          <w:sz w:val="20"/>
          <w:szCs w:val="20"/>
          <w:lang w:val="en-GB" w:bidi="en-US"/>
        </w:rPr>
      </w:pPr>
      <w:r w:rsidRPr="006C314D">
        <w:rPr>
          <w:rFonts w:ascii="Arial" w:eastAsia="Times New Roman" w:hAnsi="Arial" w:cs="Arial"/>
          <w:sz w:val="20"/>
          <w:szCs w:val="20"/>
          <w:lang w:val="en-GB" w:bidi="en-US"/>
        </w:rPr>
        <w:t>Middlesex University is concerned with protecting the rights, health, safety, dignity, and privacy of its research participants. It is also concerned with protecting the health, safety, rights</w:t>
      </w:r>
      <w:r w:rsidR="00FA3894" w:rsidRPr="006C314D">
        <w:rPr>
          <w:rFonts w:ascii="Arial" w:eastAsia="Times New Roman" w:hAnsi="Arial" w:cs="Arial"/>
          <w:sz w:val="20"/>
          <w:szCs w:val="20"/>
          <w:lang w:val="en-GB" w:bidi="en-US"/>
        </w:rPr>
        <w:t>,</w:t>
      </w:r>
      <w:r w:rsidRPr="006C314D">
        <w:rPr>
          <w:rFonts w:ascii="Arial" w:eastAsia="Times New Roman" w:hAnsi="Arial" w:cs="Arial"/>
          <w:sz w:val="20"/>
          <w:szCs w:val="20"/>
          <w:lang w:val="en-GB" w:bidi="en-US"/>
        </w:rPr>
        <w:t xml:space="preserve"> and academic freedom of its </w:t>
      </w:r>
      <w:r w:rsidR="0070080A" w:rsidRPr="006C314D">
        <w:rPr>
          <w:rFonts w:ascii="Arial" w:eastAsia="Times New Roman" w:hAnsi="Arial" w:cs="Arial"/>
          <w:sz w:val="20"/>
          <w:szCs w:val="20"/>
          <w:lang w:val="en-GB" w:bidi="en-US"/>
        </w:rPr>
        <w:t xml:space="preserve">students </w:t>
      </w:r>
      <w:r w:rsidRPr="006C314D">
        <w:rPr>
          <w:rFonts w:ascii="Arial" w:eastAsia="Times New Roman" w:hAnsi="Arial" w:cs="Arial"/>
          <w:sz w:val="20"/>
          <w:szCs w:val="20"/>
          <w:lang w:val="en-GB" w:bidi="en-US"/>
        </w:rPr>
        <w:t>and with safeguarding its own reputation for conducting high quality, ethical research.</w:t>
      </w:r>
    </w:p>
    <w:p w14:paraId="03C6BC51" w14:textId="2F226BFB" w:rsidR="000A040E" w:rsidRPr="006C314D" w:rsidRDefault="00AC027A" w:rsidP="000A040E">
      <w:pPr>
        <w:spacing w:after="240"/>
        <w:jc w:val="both"/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</w:pPr>
      <w:r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his Research Ethics Screening Form will enable </w:t>
      </w:r>
      <w:r w:rsidR="00FA3894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students</w:t>
      </w:r>
      <w:r w:rsidR="00471F75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</w:t>
      </w:r>
      <w:r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o self-assess </w:t>
      </w:r>
      <w:r w:rsidR="00FA3894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and </w:t>
      </w:r>
      <w:r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determine whether </w:t>
      </w:r>
      <w:r w:rsidR="00FA3894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the research </w:t>
      </w:r>
      <w:r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requires ethical review and approval </w:t>
      </w:r>
      <w:r w:rsidR="00FD7090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via the Middlesex Online Research Ethics (MORE)</w:t>
      </w:r>
      <w:r w:rsidR="00B40CB2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</w:t>
      </w:r>
      <w:r w:rsidR="00CA7CCD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f</w:t>
      </w:r>
      <w:r w:rsidR="00FD7090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orm </w:t>
      </w:r>
      <w:r w:rsidR="00FA3894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>before commencing the study.</w:t>
      </w:r>
      <w:r w:rsidR="00471F75" w:rsidRPr="006C314D">
        <w:rPr>
          <w:rFonts w:ascii="Arial" w:eastAsia="Times New Roman" w:hAnsi="Arial" w:cs="Arial"/>
          <w:i/>
          <w:sz w:val="20"/>
          <w:szCs w:val="20"/>
          <w:u w:val="single"/>
          <w:lang w:val="en-GB" w:bidi="en-US"/>
        </w:rPr>
        <w:t xml:space="preserve"> Supervisors must approve this form after consultation with students. </w:t>
      </w:r>
    </w:p>
    <w:tbl>
      <w:tblPr>
        <w:tblW w:w="5003" w:type="pct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694"/>
        <w:gridCol w:w="3543"/>
        <w:gridCol w:w="3119"/>
      </w:tblGrid>
      <w:tr w:rsidR="00FF2625" w:rsidRPr="0070080A" w14:paraId="7DA02481" w14:textId="370F15BB" w:rsidTr="008428B1">
        <w:trPr>
          <w:trHeight w:val="288"/>
        </w:trPr>
        <w:tc>
          <w:tcPr>
            <w:tcW w:w="2694" w:type="dxa"/>
            <w:vAlign w:val="center"/>
          </w:tcPr>
          <w:p w14:paraId="049906A2" w14:textId="77777777" w:rsidR="00FF2625" w:rsidRPr="0070080A" w:rsidRDefault="00FF2625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70080A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Student Name:</w:t>
            </w:r>
            <w:r w:rsidRPr="0070080A" w:rsidDel="00675A5F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 </w:t>
            </w:r>
          </w:p>
        </w:tc>
        <w:tc>
          <w:tcPr>
            <w:tcW w:w="3543" w:type="dxa"/>
          </w:tcPr>
          <w:p w14:paraId="462B3611" w14:textId="776C4489" w:rsidR="00FF2625" w:rsidRPr="0070080A" w:rsidRDefault="005342C2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Damien Maujean</w:t>
            </w:r>
          </w:p>
        </w:tc>
        <w:tc>
          <w:tcPr>
            <w:tcW w:w="3119" w:type="dxa"/>
          </w:tcPr>
          <w:p w14:paraId="58C17203" w14:textId="66F3B48C" w:rsidR="00FF2625" w:rsidRPr="0070080A" w:rsidRDefault="00FF2625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70080A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Email:</w:t>
            </w:r>
            <w:r w:rsidR="005342C2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 </w:t>
            </w:r>
            <w:r w:rsidR="005342C2" w:rsidRPr="005342C2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mm3918@live.mdx.ac.uk</w:t>
            </w:r>
          </w:p>
        </w:tc>
      </w:tr>
      <w:tr w:rsidR="00FF2625" w:rsidRPr="0070080A" w14:paraId="6EDA8AC5" w14:textId="103FB715" w:rsidTr="008428B1">
        <w:trPr>
          <w:trHeight w:val="288"/>
        </w:trPr>
        <w:tc>
          <w:tcPr>
            <w:tcW w:w="2694" w:type="dxa"/>
          </w:tcPr>
          <w:p w14:paraId="7FD1936D" w14:textId="7D153587" w:rsidR="00FF2625" w:rsidRPr="0070080A" w:rsidRDefault="00041B31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70080A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Research project title</w:t>
            </w:r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:</w:t>
            </w:r>
          </w:p>
        </w:tc>
        <w:tc>
          <w:tcPr>
            <w:tcW w:w="6662" w:type="dxa"/>
            <w:gridSpan w:val="2"/>
            <w:vAlign w:val="center"/>
          </w:tcPr>
          <w:p w14:paraId="775F59DF" w14:textId="543D4A5B" w:rsidR="00FF2625" w:rsidRPr="0070080A" w:rsidRDefault="005342C2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Smart Receipt Management and </w:t>
            </w:r>
            <w:proofErr w:type="spellStart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Extractionb</w:t>
            </w:r>
            <w:proofErr w:type="spellEnd"/>
          </w:p>
        </w:tc>
      </w:tr>
      <w:tr w:rsidR="00FF2625" w:rsidRPr="0070080A" w14:paraId="7EF67D8A" w14:textId="2007B786" w:rsidTr="008428B1">
        <w:trPr>
          <w:trHeight w:val="288"/>
        </w:trPr>
        <w:tc>
          <w:tcPr>
            <w:tcW w:w="2694" w:type="dxa"/>
          </w:tcPr>
          <w:p w14:paraId="10AD56ED" w14:textId="3AAA9F7E" w:rsidR="00FF2625" w:rsidRPr="0070080A" w:rsidRDefault="00041B31" w:rsidP="008428B1">
            <w:pPr>
              <w:spacing w:after="0"/>
              <w:ind w:right="-108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70080A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Programme of study/module:</w:t>
            </w:r>
          </w:p>
        </w:tc>
        <w:tc>
          <w:tcPr>
            <w:tcW w:w="6662" w:type="dxa"/>
            <w:gridSpan w:val="2"/>
            <w:vAlign w:val="center"/>
          </w:tcPr>
          <w:p w14:paraId="63185EBA" w14:textId="7BF43A37" w:rsidR="00FF2625" w:rsidRPr="0070080A" w:rsidRDefault="005342C2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Computer Science and System </w:t>
            </w:r>
            <w:proofErr w:type="spellStart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Engenering</w:t>
            </w:r>
            <w:proofErr w:type="spellEnd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 </w:t>
            </w:r>
          </w:p>
        </w:tc>
      </w:tr>
      <w:tr w:rsidR="00FF2625" w:rsidRPr="00B528E7" w14:paraId="741FF8A8" w14:textId="38F6F79D" w:rsidTr="008428B1">
        <w:trPr>
          <w:trHeight w:val="288"/>
        </w:trPr>
        <w:tc>
          <w:tcPr>
            <w:tcW w:w="2694" w:type="dxa"/>
            <w:vAlign w:val="center"/>
          </w:tcPr>
          <w:p w14:paraId="7BAB426B" w14:textId="7DF025D6" w:rsidR="00FF2625" w:rsidRPr="00B528E7" w:rsidRDefault="00FF2625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B528E7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Supervisor Name:</w:t>
            </w:r>
          </w:p>
        </w:tc>
        <w:tc>
          <w:tcPr>
            <w:tcW w:w="3543" w:type="dxa"/>
          </w:tcPr>
          <w:p w14:paraId="5E58FAB8" w14:textId="02B4758D" w:rsidR="00FF2625" w:rsidRPr="00B528E7" w:rsidRDefault="005342C2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proofErr w:type="spellStart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Nivede</w:t>
            </w:r>
            <w:proofErr w:type="spellEnd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 xml:space="preserve"> </w:t>
            </w:r>
            <w:proofErr w:type="spellStart"/>
            <w:r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Issur</w:t>
            </w:r>
            <w:proofErr w:type="spellEnd"/>
          </w:p>
        </w:tc>
        <w:tc>
          <w:tcPr>
            <w:tcW w:w="3119" w:type="dxa"/>
          </w:tcPr>
          <w:p w14:paraId="7586070B" w14:textId="2B4845CF" w:rsidR="00FF2625" w:rsidRPr="00B528E7" w:rsidRDefault="00FF2625" w:rsidP="0070080A">
            <w:pPr>
              <w:spacing w:after="0"/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</w:pPr>
            <w:r w:rsidRPr="00B528E7">
              <w:rPr>
                <w:rFonts w:ascii="Arial" w:eastAsia="Times New Roman" w:hAnsi="Arial" w:cs="Times New Roman"/>
                <w:sz w:val="20"/>
                <w:szCs w:val="18"/>
                <w:lang w:val="en-GB" w:bidi="en-US"/>
              </w:rPr>
              <w:t>Email:</w:t>
            </w:r>
            <w:r w:rsidR="005342C2">
              <w:t xml:space="preserve"> </w:t>
            </w:r>
            <w:hyperlink r:id="rId11" w:history="1">
              <w:r w:rsidR="005342C2">
                <w:rPr>
                  <w:rStyle w:val="Hyperlink"/>
                  <w:rFonts w:ascii="Calibri" w:hAnsi="Calibri" w:cs="Calibri"/>
                  <w:color w:val="0086F0"/>
                </w:rPr>
                <w:t>n.issur@mdx.ac.mu</w:t>
              </w:r>
            </w:hyperlink>
          </w:p>
        </w:tc>
      </w:tr>
    </w:tbl>
    <w:p w14:paraId="714B400A" w14:textId="77777777" w:rsidR="00B528E7" w:rsidRPr="00B528E7" w:rsidRDefault="00B528E7" w:rsidP="0070080A">
      <w:pPr>
        <w:spacing w:after="0"/>
        <w:jc w:val="both"/>
        <w:rPr>
          <w:rFonts w:ascii="Arial" w:eastAsia="Times New Roman" w:hAnsi="Arial" w:cs="Arial"/>
          <w:i/>
          <w:szCs w:val="18"/>
          <w:u w:val="single"/>
          <w:lang w:val="en-GB" w:bidi="en-US"/>
        </w:rPr>
      </w:pPr>
    </w:p>
    <w:tbl>
      <w:tblPr>
        <w:tblStyle w:val="TableGrid"/>
        <w:tblW w:w="945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190"/>
        <w:gridCol w:w="601"/>
        <w:gridCol w:w="659"/>
      </w:tblGrid>
      <w:tr w:rsidR="00875E1F" w:rsidRPr="00B528E7" w14:paraId="5C2BED6C" w14:textId="77777777" w:rsidTr="00200FB1">
        <w:trPr>
          <w:trHeight w:val="436"/>
        </w:trPr>
        <w:tc>
          <w:tcPr>
            <w:tcW w:w="9450" w:type="dxa"/>
            <w:gridSpan w:val="3"/>
            <w:vAlign w:val="center"/>
          </w:tcPr>
          <w:p w14:paraId="5573F286" w14:textId="6646AB71" w:rsidR="00875E1F" w:rsidRPr="00B528E7" w:rsidRDefault="00875E1F" w:rsidP="00875E1F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041B31">
              <w:rPr>
                <w:rFonts w:ascii="Arial" w:hAnsi="Arial" w:cs="Arial"/>
                <w:i/>
                <w:sz w:val="21"/>
                <w:szCs w:val="21"/>
                <w:lang w:bidi="en-US"/>
              </w:rPr>
              <w:t xml:space="preserve">Please answer </w:t>
            </w:r>
            <w:r w:rsidR="00B528E7" w:rsidRPr="00041B31">
              <w:rPr>
                <w:rFonts w:ascii="Arial" w:hAnsi="Arial" w:cs="Arial"/>
                <w:i/>
                <w:sz w:val="21"/>
                <w:szCs w:val="21"/>
                <w:lang w:bidi="en-US"/>
              </w:rPr>
              <w:t xml:space="preserve">whether your research/study involves any of the following given below:  </w:t>
            </w:r>
          </w:p>
        </w:tc>
      </w:tr>
      <w:tr w:rsidR="00B528E7" w:rsidRPr="00B528E7" w14:paraId="6DBD8FB0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6D3914FF" w14:textId="39490E49" w:rsidR="00B528E7" w:rsidRPr="00B15BEF" w:rsidRDefault="0000008A" w:rsidP="00B15BEF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ANIMALS or animal parts.</w:t>
            </w:r>
          </w:p>
        </w:tc>
        <w:tc>
          <w:tcPr>
            <w:tcW w:w="601" w:type="dxa"/>
            <w:vAlign w:val="center"/>
          </w:tcPr>
          <w:p w14:paraId="51582ACF" w14:textId="42B1D1C8" w:rsidR="00CB5059" w:rsidRPr="00041B31" w:rsidRDefault="00041B3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5"/>
            <w:r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bookmarkEnd w:id="0"/>
          </w:p>
          <w:p w14:paraId="41E76855" w14:textId="576ED116" w:rsidR="00B528E7" w:rsidRPr="00041B31" w:rsidRDefault="00B528E7" w:rsidP="00B528E7">
            <w:pPr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659A5BB8" w14:textId="2BD2DE01" w:rsidR="00B528E7" w:rsidRPr="00041B31" w:rsidRDefault="0081737B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6"/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bookmarkEnd w:id="1"/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32BD4339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12CB187E" w14:textId="1E4D5DCB" w:rsidR="00B528E7" w:rsidRPr="00DF227B" w:rsidRDefault="00646D77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646D77"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CELL LINES (established and commercially available cells</w:t>
            </w:r>
            <w:r w:rsidR="007944DD" w:rsidRPr="00DF227B">
              <w:rPr>
                <w:rFonts w:ascii="Arial" w:hAnsi="Arial" w:cs="Arial"/>
                <w:color w:val="000000" w:themeColor="text1"/>
              </w:rPr>
              <w:t xml:space="preserve"> - biological researc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14775618" w14:textId="42F50303" w:rsidR="00B528E7" w:rsidRPr="00041B31" w:rsidRDefault="00041B31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entryMacro w:val="AutoExec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12E92A9" w14:textId="19040749" w:rsidR="00B528E7" w:rsidRPr="00041B31" w:rsidRDefault="0081737B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0B530CC5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780E25B8" w14:textId="3E11257C" w:rsidR="00B528E7" w:rsidRPr="00DF227B" w:rsidRDefault="0000008A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CELL CULTURE (Primary</w:t>
            </w:r>
            <w:r w:rsidR="007944DD" w:rsidRPr="00DF227B">
              <w:rPr>
                <w:rFonts w:ascii="Arial" w:hAnsi="Arial" w:cs="Arial"/>
                <w:color w:val="000000" w:themeColor="text1"/>
              </w:rPr>
              <w:t>: from animal/human cells- biological researc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51C9F895" w14:textId="320337A3" w:rsidR="00B528E7" w:rsidRPr="00041B31" w:rsidRDefault="00B528E7" w:rsidP="00B528E7">
            <w:pPr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C5245F8" w14:textId="1C5B79F6" w:rsidR="00B528E7" w:rsidRPr="00041B31" w:rsidRDefault="0081737B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340CE557" w14:textId="77777777" w:rsidTr="00B528E7">
        <w:trPr>
          <w:trHeight w:val="576"/>
        </w:trPr>
        <w:tc>
          <w:tcPr>
            <w:tcW w:w="8190" w:type="dxa"/>
            <w:tcBorders>
              <w:bottom w:val="single" w:sz="4" w:space="0" w:color="000000"/>
            </w:tcBorders>
            <w:vAlign w:val="center"/>
          </w:tcPr>
          <w:p w14:paraId="7778DB98" w14:textId="7410A830" w:rsidR="00B528E7" w:rsidRPr="00DF227B" w:rsidRDefault="0000008A" w:rsidP="00536278">
            <w:pPr>
              <w:numPr>
                <w:ilvl w:val="0"/>
                <w:numId w:val="5"/>
              </w:numPr>
              <w:spacing w:before="40" w:after="40"/>
              <w:ind w:left="323"/>
              <w:jc w:val="both"/>
              <w:rPr>
                <w:rFonts w:ascii="Arial" w:hAnsi="Arial" w:cs="Arial"/>
                <w:color w:val="000000" w:themeColor="text1"/>
              </w:rPr>
            </w:pPr>
            <w:r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CLINICAL Audits or Assessments</w:t>
            </w:r>
            <w:r w:rsidR="007944DD" w:rsidRPr="00DF227B">
              <w:rPr>
                <w:rFonts w:ascii="Arial" w:hAnsi="Arial" w:cs="Arial"/>
                <w:color w:val="000000" w:themeColor="text1"/>
              </w:rPr>
              <w:t xml:space="preserve"> (e.g. in medical settings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28D5D76" w14:textId="6C78E87A" w:rsidR="00B528E7" w:rsidRPr="00041B31" w:rsidRDefault="00B528E7" w:rsidP="00B528E7">
            <w:pPr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344772D3" w14:textId="3A73D027" w:rsidR="00B528E7" w:rsidRPr="00041B31" w:rsidRDefault="0081737B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1DD8A23D" w14:textId="77777777" w:rsidTr="0070080A">
        <w:trPr>
          <w:trHeight w:val="576"/>
        </w:trPr>
        <w:tc>
          <w:tcPr>
            <w:tcW w:w="8190" w:type="dxa"/>
            <w:vAlign w:val="center"/>
          </w:tcPr>
          <w:p w14:paraId="197BA08E" w14:textId="350C7273" w:rsidR="00B528E7" w:rsidRPr="00B15BEF" w:rsidRDefault="00646D77" w:rsidP="00F73BE1">
            <w:pPr>
              <w:numPr>
                <w:ilvl w:val="0"/>
                <w:numId w:val="5"/>
              </w:numPr>
              <w:spacing w:before="40" w:after="40"/>
              <w:ind w:left="323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CONFLICT of INTEREST or lack of IMPARTIALITY</w:t>
            </w:r>
            <w:r w:rsidR="00000E33">
              <w:rPr>
                <w:rFonts w:ascii="Arial" w:hAnsi="Arial" w:cs="Arial"/>
                <w:color w:val="000000" w:themeColor="text1"/>
              </w:rPr>
              <w:t xml:space="preserve">. </w:t>
            </w:r>
            <w:r w:rsidR="00F73BE1">
              <w:rPr>
                <w:rFonts w:ascii="Arial" w:hAnsi="Arial" w:cs="Arial"/>
                <w:color w:val="FF0000"/>
              </w:rPr>
              <w:br/>
            </w:r>
            <w:r w:rsidR="00F73BE1" w:rsidRPr="00395A69">
              <w:rPr>
                <w:rFonts w:ascii="Arial" w:hAnsi="Arial" w:cs="Arial"/>
                <w:color w:val="000000" w:themeColor="text1"/>
                <w:lang w:val="en-US"/>
              </w:rPr>
              <w:t xml:space="preserve">If unsure see “Code of Practice for Research” (Sec 3.5) at: </w:t>
            </w:r>
            <w:r w:rsidR="00F73BE1" w:rsidRPr="00395A69">
              <w:rPr>
                <w:rFonts w:ascii="Arial" w:hAnsi="Arial" w:cs="Arial"/>
                <w:color w:val="000000" w:themeColor="text1"/>
                <w:lang w:val="en-US"/>
              </w:rPr>
              <w:br/>
              <w:t>https://unihub.mdx.ac.uk/study/spotlights/types/research-at-middlesex/research-ethics</w:t>
            </w:r>
          </w:p>
        </w:tc>
        <w:tc>
          <w:tcPr>
            <w:tcW w:w="601" w:type="dxa"/>
            <w:vAlign w:val="center"/>
          </w:tcPr>
          <w:p w14:paraId="36CB20AF" w14:textId="182D7ADD" w:rsidR="00B528E7" w:rsidRPr="00041B31" w:rsidRDefault="00B528E7" w:rsidP="00B528E7">
            <w:pPr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9B19CC9" w14:textId="0AE12751" w:rsidR="00B528E7" w:rsidRPr="00041B31" w:rsidRDefault="0081737B" w:rsidP="00B528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383B57" w:rsidRPr="00B528E7" w14:paraId="1978A0A2" w14:textId="77777777" w:rsidTr="004D6454">
        <w:trPr>
          <w:trHeight w:val="576"/>
        </w:trPr>
        <w:tc>
          <w:tcPr>
            <w:tcW w:w="8190" w:type="dxa"/>
          </w:tcPr>
          <w:p w14:paraId="41157AD9" w14:textId="0AAB98C6" w:rsidR="00383B57" w:rsidRPr="00DF227B" w:rsidRDefault="00646D77" w:rsidP="00383B57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383B57" w:rsidRPr="00DF227B">
              <w:rPr>
                <w:rFonts w:ascii="Arial" w:hAnsi="Arial" w:cs="Arial"/>
                <w:color w:val="000000" w:themeColor="text1"/>
              </w:rPr>
              <w:t>DATA to be used that is not freely available (e.g. secondary data needing permission for access or use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016A129" w14:textId="4EB98437" w:rsidR="00383B57" w:rsidRPr="00041B31" w:rsidRDefault="00383B5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F3182EE" w14:textId="60795D3C" w:rsidR="00383B57" w:rsidRPr="00041B31" w:rsidRDefault="001C6C2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383B5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5FEDD412" w14:textId="77777777" w:rsidTr="004D6454">
        <w:trPr>
          <w:trHeight w:val="576"/>
        </w:trPr>
        <w:tc>
          <w:tcPr>
            <w:tcW w:w="8190" w:type="dxa"/>
          </w:tcPr>
          <w:p w14:paraId="66C8D64E" w14:textId="23DAFCFD" w:rsidR="00B528E7" w:rsidRPr="00DF227B" w:rsidRDefault="00646D77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  <w:lang w:bidi="en-US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DAMAGE (e.g., to precious artefacts or to the environment) or present a significant risk to society</w:t>
            </w:r>
            <w:r w:rsidR="00383B57" w:rsidRPr="00DF227B">
              <w:rPr>
                <w:rFonts w:ascii="Arial" w:hAnsi="Arial" w:cs="Arial"/>
                <w:color w:val="000000" w:themeColor="text1"/>
              </w:rPr>
              <w:t>)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.</w:t>
            </w:r>
            <w:r w:rsidR="00B528E7" w:rsidRPr="00DF227B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601" w:type="dxa"/>
            <w:vAlign w:val="center"/>
          </w:tcPr>
          <w:p w14:paraId="41D2554A" w14:textId="62E4AE8C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3D1EC163" w14:textId="5031B652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DF227B" w:rsidRPr="00B528E7" w14:paraId="56FB290C" w14:textId="77777777" w:rsidTr="004D6454">
        <w:trPr>
          <w:trHeight w:val="576"/>
        </w:trPr>
        <w:tc>
          <w:tcPr>
            <w:tcW w:w="8190" w:type="dxa"/>
          </w:tcPr>
          <w:p w14:paraId="08228EC4" w14:textId="03E486C1" w:rsidR="00DF227B" w:rsidRPr="00DF227B" w:rsidRDefault="00646D77" w:rsidP="00DF227B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DF227B" w:rsidRPr="00DF227B">
              <w:rPr>
                <w:rFonts w:ascii="Arial" w:hAnsi="Arial" w:cs="Arial"/>
                <w:color w:val="000000" w:themeColor="text1"/>
              </w:rPr>
              <w:t>EXTERNAL ORGANISATION – research carried out within an external organisation</w:t>
            </w:r>
            <w:r w:rsidR="00332FED">
              <w:rPr>
                <w:rFonts w:ascii="Arial" w:hAnsi="Arial" w:cs="Arial"/>
                <w:color w:val="000000" w:themeColor="text1"/>
              </w:rPr>
              <w:t xml:space="preserve"> or your </w:t>
            </w:r>
            <w:proofErr w:type="spellStart"/>
            <w:r w:rsidR="00332FED">
              <w:rPr>
                <w:rFonts w:ascii="Arial" w:hAnsi="Arial" w:cs="Arial"/>
                <w:color w:val="000000" w:themeColor="text1"/>
              </w:rPr>
              <w:t>reseach</w:t>
            </w:r>
            <w:proofErr w:type="spellEnd"/>
            <w:r w:rsidR="00332FED">
              <w:rPr>
                <w:rFonts w:ascii="Arial" w:hAnsi="Arial" w:cs="Arial"/>
                <w:color w:val="000000" w:themeColor="text1"/>
              </w:rPr>
              <w:t xml:space="preserve"> is commissioned by a government (or government body). </w:t>
            </w:r>
          </w:p>
        </w:tc>
        <w:tc>
          <w:tcPr>
            <w:tcW w:w="601" w:type="dxa"/>
            <w:vAlign w:val="center"/>
          </w:tcPr>
          <w:p w14:paraId="30CB9F64" w14:textId="6C1C8040" w:rsidR="00DF227B" w:rsidRPr="00041B31" w:rsidRDefault="00DF227B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EAE7CEC" w14:textId="35173BA2" w:rsidR="00DF227B" w:rsidRPr="00041B31" w:rsidRDefault="001C6C27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DF227B" w:rsidRPr="00041B31">
              <w:rPr>
                <w:rFonts w:ascii="Arial" w:hAnsi="Arial" w:cs="Arial"/>
              </w:rPr>
              <w:t>No</w:t>
            </w:r>
          </w:p>
        </w:tc>
      </w:tr>
      <w:tr w:rsidR="00830426" w:rsidRPr="00B528E7" w14:paraId="003BFBC3" w14:textId="77777777" w:rsidTr="004D6454">
        <w:trPr>
          <w:trHeight w:val="576"/>
        </w:trPr>
        <w:tc>
          <w:tcPr>
            <w:tcW w:w="8190" w:type="dxa"/>
          </w:tcPr>
          <w:p w14:paraId="546F61A3" w14:textId="41555B7D" w:rsidR="00830426" w:rsidRPr="00B15BEF" w:rsidRDefault="009F783E" w:rsidP="00B15BEF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="00830426" w:rsidRPr="00DF227B">
              <w:rPr>
                <w:rFonts w:ascii="Arial" w:hAnsi="Arial" w:cs="Arial"/>
                <w:color w:val="000000" w:themeColor="text1"/>
              </w:rPr>
              <w:t>FIELDWORK (</w:t>
            </w:r>
            <w:proofErr w:type="spellStart"/>
            <w:r w:rsidR="00830426" w:rsidRPr="00DF227B">
              <w:rPr>
                <w:rFonts w:ascii="Arial" w:hAnsi="Arial" w:cs="Arial"/>
                <w:color w:val="000000" w:themeColor="text1"/>
              </w:rPr>
              <w:t>e.g</w:t>
            </w:r>
            <w:proofErr w:type="spellEnd"/>
            <w:r w:rsidR="00830426" w:rsidRPr="00DF227B">
              <w:rPr>
                <w:rFonts w:ascii="Arial" w:hAnsi="Arial" w:cs="Arial"/>
                <w:color w:val="000000" w:themeColor="text1"/>
              </w:rPr>
              <w:t xml:space="preserve"> biological research, ethnography</w:t>
            </w:r>
            <w:r w:rsidR="00383B57" w:rsidRPr="00DF227B">
              <w:rPr>
                <w:rFonts w:ascii="Arial" w:hAnsi="Arial" w:cs="Arial"/>
                <w:color w:val="000000" w:themeColor="text1"/>
              </w:rPr>
              <w:t xml:space="preserve"> studies</w:t>
            </w:r>
            <w:r w:rsidR="00830426" w:rsidRPr="00DF227B">
              <w:rPr>
                <w:rFonts w:ascii="Arial" w:hAnsi="Arial" w:cs="Arial"/>
                <w:color w:val="000000" w:themeColor="text1"/>
              </w:rPr>
              <w:t>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50018421" w14:textId="7DF872B1" w:rsidR="00830426" w:rsidRPr="00041B31" w:rsidRDefault="00830426" w:rsidP="00830426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6536BEA0" w14:textId="1883E330" w:rsidR="00830426" w:rsidRPr="00041B31" w:rsidRDefault="001C6C27" w:rsidP="00830426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830426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3521B14D" w14:textId="77777777" w:rsidTr="004D6454">
        <w:trPr>
          <w:trHeight w:val="576"/>
        </w:trPr>
        <w:tc>
          <w:tcPr>
            <w:tcW w:w="8190" w:type="dxa"/>
          </w:tcPr>
          <w:p w14:paraId="544F7082" w14:textId="147C96A3" w:rsidR="00B528E7" w:rsidRPr="00DF227B" w:rsidRDefault="0000008A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GENETICALLTY MODIFIED ORGANISMS (GMOs)</w:t>
            </w:r>
            <w:r w:rsidR="007944DD" w:rsidRPr="00DF227B">
              <w:rPr>
                <w:rFonts w:ascii="Arial" w:hAnsi="Arial" w:cs="Arial"/>
                <w:color w:val="000000" w:themeColor="text1"/>
              </w:rPr>
              <w:t xml:space="preserve"> (biological research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069C0871" w14:textId="1E01838E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AFC8908" w14:textId="17213D19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266CD75F" w14:textId="77777777" w:rsidTr="004D6454">
        <w:trPr>
          <w:trHeight w:val="576"/>
        </w:trPr>
        <w:tc>
          <w:tcPr>
            <w:tcW w:w="8190" w:type="dxa"/>
          </w:tcPr>
          <w:p w14:paraId="65A81DDB" w14:textId="0C402949" w:rsidR="00B528E7" w:rsidRPr="00DF227B" w:rsidRDefault="00DD3A6E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0008A"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GENE THERAPY including DNA sequenced data</w:t>
            </w:r>
            <w:r w:rsidR="007944DD" w:rsidRPr="00DF227B">
              <w:rPr>
                <w:rFonts w:ascii="Arial" w:hAnsi="Arial" w:cs="Arial"/>
                <w:color w:val="000000" w:themeColor="text1"/>
              </w:rPr>
              <w:t xml:space="preserve"> (biological research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D8E3C56" w14:textId="6A72EFBB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4ADB104" w14:textId="3C9D4428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536278" w:rsidRPr="00B528E7" w14:paraId="6290C780" w14:textId="77777777" w:rsidTr="004D6454">
        <w:trPr>
          <w:trHeight w:val="576"/>
        </w:trPr>
        <w:tc>
          <w:tcPr>
            <w:tcW w:w="8190" w:type="dxa"/>
          </w:tcPr>
          <w:p w14:paraId="50A6D073" w14:textId="1914090B" w:rsidR="00536278" w:rsidRPr="00DF227B" w:rsidRDefault="00536278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 w:rsidRPr="00646D77">
              <w:rPr>
                <w:rFonts w:ascii="Arial" w:hAnsi="Arial" w:cs="Arial"/>
                <w:color w:val="000000" w:themeColor="text1"/>
                <w:vertAlign w:val="superscript"/>
              </w:rPr>
              <w:t>M</w:t>
            </w:r>
            <w:r w:rsidRPr="00DF227B">
              <w:rPr>
                <w:rFonts w:ascii="Arial" w:hAnsi="Arial" w:cs="Arial"/>
                <w:color w:val="000000" w:themeColor="text1"/>
              </w:rPr>
              <w:t>HUMAN PARTICIPANTS – ANONYMOUS Questionnaires (participants not identified or identifiable)</w:t>
            </w:r>
            <w:r w:rsidR="00B15BEF">
              <w:rPr>
                <w:rFonts w:ascii="Arial" w:hAnsi="Arial" w:cs="Arial"/>
                <w:color w:val="000000" w:themeColor="text1"/>
              </w:rPr>
              <w:t>.</w:t>
            </w: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601" w:type="dxa"/>
            <w:vAlign w:val="center"/>
          </w:tcPr>
          <w:p w14:paraId="2A97B919" w14:textId="6C027B07" w:rsidR="00536278" w:rsidRPr="00041B31" w:rsidRDefault="00536278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19A4CE73" w14:textId="2B652225" w:rsidR="00536278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536278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589CA575" w14:textId="77777777" w:rsidTr="00891604">
        <w:trPr>
          <w:trHeight w:val="576"/>
        </w:trPr>
        <w:tc>
          <w:tcPr>
            <w:tcW w:w="8190" w:type="dxa"/>
          </w:tcPr>
          <w:p w14:paraId="15CA2F66" w14:textId="49936AA6" w:rsidR="00B528E7" w:rsidRPr="00DF227B" w:rsidRDefault="00DD3A6E" w:rsidP="00471F75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rPr>
                <w:rFonts w:ascii="Arial" w:hAnsi="Arial" w:cs="Arial"/>
                <w:color w:val="000000" w:themeColor="text1"/>
                <w:lang w:bidi="en-US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HUMAN</w:t>
            </w:r>
            <w:r w:rsidR="00536278"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PARTICIPANTS </w:t>
            </w:r>
            <w:r w:rsidR="00471F75" w:rsidRPr="00DF227B">
              <w:rPr>
                <w:rFonts w:ascii="Arial" w:hAnsi="Arial" w:cs="Arial"/>
                <w:color w:val="000000" w:themeColor="text1"/>
              </w:rPr>
              <w:t>–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IDENTIFIABLE</w:t>
            </w:r>
            <w:r w:rsidR="00471F75" w:rsidRPr="00DF227B">
              <w:rPr>
                <w:rFonts w:ascii="Arial" w:hAnsi="Arial" w:cs="Arial"/>
                <w:color w:val="000000" w:themeColor="text1"/>
              </w:rPr>
              <w:t xml:space="preserve"> (participants are identified or can be identified): 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survey questionnaire/ INTERVIEWS </w:t>
            </w:r>
            <w:proofErr w:type="gramStart"/>
            <w:r w:rsidR="00B528E7" w:rsidRPr="00DF227B">
              <w:rPr>
                <w:rFonts w:ascii="Arial" w:hAnsi="Arial" w:cs="Arial"/>
                <w:color w:val="000000" w:themeColor="text1"/>
              </w:rPr>
              <w:t>/  focus</w:t>
            </w:r>
            <w:proofErr w:type="gramEnd"/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groups / experiments / observation studies. </w:t>
            </w:r>
          </w:p>
        </w:tc>
        <w:tc>
          <w:tcPr>
            <w:tcW w:w="601" w:type="dxa"/>
            <w:vAlign w:val="center"/>
          </w:tcPr>
          <w:p w14:paraId="088919F3" w14:textId="758A326C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EB5341B" w14:textId="3F7F7E27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23C06200" w14:textId="77777777" w:rsidTr="00891604">
        <w:trPr>
          <w:trHeight w:val="576"/>
        </w:trPr>
        <w:tc>
          <w:tcPr>
            <w:tcW w:w="8190" w:type="dxa"/>
          </w:tcPr>
          <w:p w14:paraId="0C845572" w14:textId="36B10711" w:rsidR="00B528E7" w:rsidRPr="00D27AE1" w:rsidRDefault="00DD3A6E" w:rsidP="00830426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00008A"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HUMAN TISSUE (e.g., </w:t>
            </w:r>
            <w:r w:rsidR="00830426" w:rsidRPr="00DF227B">
              <w:rPr>
                <w:rFonts w:ascii="Arial" w:hAnsi="Arial" w:cs="Arial"/>
                <w:color w:val="000000" w:themeColor="text1"/>
              </w:rPr>
              <w:t>human relevant material, e.g., blood, saliva, urine, breast milk, faecal material)</w:t>
            </w:r>
            <w:r w:rsidR="00DF227B" w:rsidRPr="00DF227B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4BCEA505" w14:textId="6815D977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19D89E8" w14:textId="23A93A75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303A1579" w14:textId="77777777" w:rsidTr="00891604">
        <w:trPr>
          <w:trHeight w:val="576"/>
        </w:trPr>
        <w:tc>
          <w:tcPr>
            <w:tcW w:w="8190" w:type="dxa"/>
          </w:tcPr>
          <w:p w14:paraId="267C4FE0" w14:textId="5E1012BA" w:rsidR="00536278" w:rsidRPr="00DF227B" w:rsidRDefault="0000008A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  <w:lang w:bidi="en-US"/>
              </w:rPr>
            </w:pPr>
            <w:r w:rsidRPr="0000008A">
              <w:rPr>
                <w:rFonts w:ascii="Arial" w:hAnsi="Arial" w:cs="Arial"/>
                <w:color w:val="000000" w:themeColor="text1"/>
                <w:vertAlign w:val="superscript"/>
              </w:rPr>
              <w:lastRenderedPageBreak/>
              <w:t>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ILLEGAL/HARMFUL activities</w:t>
            </w:r>
            <w:r w:rsidR="001D09B4" w:rsidRPr="00DF227B">
              <w:rPr>
                <w:rFonts w:ascii="Arial" w:hAnsi="Arial" w:cs="Arial"/>
                <w:color w:val="000000" w:themeColor="text1"/>
              </w:rPr>
              <w:t xml:space="preserve"> research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(e.g., development of technology </w:t>
            </w:r>
            <w:r w:rsidR="00182F5B">
              <w:rPr>
                <w:rFonts w:ascii="Arial" w:hAnsi="Arial" w:cs="Arial"/>
                <w:color w:val="000000" w:themeColor="text1"/>
              </w:rPr>
              <w:t>intended to be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used in an illegal</w:t>
            </w:r>
            <w:r w:rsidR="00182F5B">
              <w:rPr>
                <w:rFonts w:ascii="Arial" w:hAnsi="Arial" w:cs="Arial"/>
                <w:color w:val="000000" w:themeColor="text1"/>
              </w:rPr>
              <w:t>/harmful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context or </w:t>
            </w:r>
            <w:r w:rsidR="00DC2295">
              <w:rPr>
                <w:rFonts w:ascii="Arial" w:hAnsi="Arial" w:cs="Arial"/>
                <w:color w:val="000000" w:themeColor="text1"/>
              </w:rPr>
              <w:t xml:space="preserve">to 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breach security systems, searching the internet for information on highly sensitive topics such as </w:t>
            </w:r>
            <w:r w:rsidR="001D09B4" w:rsidRPr="00DF227B">
              <w:rPr>
                <w:rFonts w:ascii="Arial" w:hAnsi="Arial" w:cs="Arial"/>
                <w:color w:val="000000" w:themeColor="text1"/>
              </w:rPr>
              <w:t>child and extreme pornography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, terrorism, use of the DARK WEB</w:t>
            </w:r>
            <w:r w:rsidR="001D09B4" w:rsidRPr="00DF227B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182F5B">
              <w:rPr>
                <w:rFonts w:ascii="Arial" w:hAnsi="Arial" w:cs="Arial"/>
                <w:color w:val="000000" w:themeColor="text1"/>
              </w:rPr>
              <w:t xml:space="preserve">research </w:t>
            </w:r>
            <w:r w:rsidR="001D09B4" w:rsidRPr="00DF227B">
              <w:rPr>
                <w:rFonts w:ascii="Arial" w:hAnsi="Arial" w:cs="Arial"/>
                <w:color w:val="000000" w:themeColor="text1"/>
              </w:rPr>
              <w:t>harmful to national security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).</w:t>
            </w:r>
          </w:p>
        </w:tc>
        <w:tc>
          <w:tcPr>
            <w:tcW w:w="601" w:type="dxa"/>
            <w:vAlign w:val="center"/>
          </w:tcPr>
          <w:p w14:paraId="0A110EDB" w14:textId="568991C6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B73B02A" w14:textId="719F037F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383B57" w:rsidRPr="00B528E7" w14:paraId="4776F330" w14:textId="77777777" w:rsidTr="00891604">
        <w:trPr>
          <w:trHeight w:val="576"/>
        </w:trPr>
        <w:tc>
          <w:tcPr>
            <w:tcW w:w="8190" w:type="dxa"/>
          </w:tcPr>
          <w:p w14:paraId="0980EEA6" w14:textId="376F4B6E" w:rsidR="00383B57" w:rsidRPr="00DF227B" w:rsidRDefault="00383B57" w:rsidP="00383B57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DF227B">
              <w:rPr>
                <w:rFonts w:ascii="Arial" w:hAnsi="Arial" w:cs="Arial"/>
                <w:color w:val="000000" w:themeColor="text1"/>
              </w:rPr>
              <w:t>PERMISSION is required to access premises or research participants.</w:t>
            </w:r>
          </w:p>
        </w:tc>
        <w:tc>
          <w:tcPr>
            <w:tcW w:w="601" w:type="dxa"/>
            <w:vAlign w:val="center"/>
          </w:tcPr>
          <w:p w14:paraId="32500C54" w14:textId="79B309B3" w:rsidR="00383B57" w:rsidRPr="00041B31" w:rsidRDefault="00383B5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43F5CAEE" w14:textId="33B696C0" w:rsidR="00383B57" w:rsidRPr="00041B31" w:rsidRDefault="001C6C27" w:rsidP="00383B57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383B57" w:rsidRPr="00041B31">
              <w:rPr>
                <w:rFonts w:ascii="Arial" w:hAnsi="Arial" w:cs="Arial"/>
              </w:rPr>
              <w:t>No</w:t>
            </w:r>
          </w:p>
        </w:tc>
      </w:tr>
      <w:tr w:rsidR="00B528E7" w:rsidRPr="00B528E7" w14:paraId="7CAD7FD8" w14:textId="77777777" w:rsidTr="00891604">
        <w:trPr>
          <w:trHeight w:val="576"/>
        </w:trPr>
        <w:tc>
          <w:tcPr>
            <w:tcW w:w="8190" w:type="dxa"/>
          </w:tcPr>
          <w:p w14:paraId="37709BEF" w14:textId="77777777" w:rsidR="00B528E7" w:rsidRDefault="00DD3A6E" w:rsidP="00536278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Style w:val="apple-converted-space"/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646D77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PERSONAL DATA PROCESSING (Any activity with data that can directly or indirectly identify a living person).  For example data gathered from interviews, databases, digital devices such as mobile phones, social media or </w:t>
            </w:r>
            <w:proofErr w:type="gramStart"/>
            <w:r w:rsidR="00B528E7" w:rsidRPr="00DF227B">
              <w:rPr>
                <w:rFonts w:ascii="Arial" w:hAnsi="Arial" w:cs="Arial"/>
                <w:color w:val="000000" w:themeColor="text1"/>
              </w:rPr>
              <w:t>internet  platforms</w:t>
            </w:r>
            <w:proofErr w:type="gramEnd"/>
            <w:r w:rsidR="00B528E7" w:rsidRPr="00DF227B">
              <w:rPr>
                <w:rFonts w:ascii="Arial" w:hAnsi="Arial" w:cs="Arial"/>
                <w:color w:val="000000" w:themeColor="text1"/>
              </w:rPr>
              <w:t xml:space="preserve"> or apps with or without individuals'/owners' knowledge or consent, and/or could lead to individuals/owners being IDENTIFIED or SPECIAL CATEGORY DATA  (GDPR</w:t>
            </w:r>
            <w:r w:rsidR="00221D26" w:rsidRPr="00221D26">
              <w:rPr>
                <w:rFonts w:ascii="Arial" w:hAnsi="Arial" w:cs="Arial"/>
                <w:color w:val="000000" w:themeColor="text1"/>
                <w:vertAlign w:val="superscript"/>
              </w:rPr>
              <w:t>1</w:t>
            </w:r>
            <w:r w:rsidR="00B528E7" w:rsidRPr="00DF227B">
              <w:rPr>
                <w:rFonts w:ascii="Arial" w:hAnsi="Arial" w:cs="Arial"/>
                <w:color w:val="000000" w:themeColor="text1"/>
              </w:rPr>
              <w:t>) or CRIMINAL OFFENCE DATA.</w:t>
            </w:r>
            <w:r w:rsidR="00B528E7" w:rsidRPr="00DF227B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  <w:p w14:paraId="2C380577" w14:textId="36AAAEB7" w:rsidR="00221D26" w:rsidRPr="00221D26" w:rsidRDefault="00221D26" w:rsidP="00221D26">
            <w:pPr>
              <w:tabs>
                <w:tab w:val="left" w:pos="284"/>
              </w:tabs>
              <w:spacing w:before="40" w:after="40"/>
              <w:contextualSpacing/>
              <w:jc w:val="both"/>
              <w:rPr>
                <w:rFonts w:asciiTheme="minorHAnsi" w:hAnsiTheme="minorHAnsi"/>
                <w:color w:val="000000" w:themeColor="text1"/>
                <w:sz w:val="16"/>
                <w:szCs w:val="16"/>
                <w:lang w:val="en-US" w:bidi="en-US"/>
              </w:rPr>
            </w:pPr>
            <w:r w:rsidRPr="00CC726B">
              <w:rPr>
                <w:rFonts w:ascii="Times New Roman" w:hAnsi="Times New Roman"/>
                <w:color w:val="000000" w:themeColor="text1"/>
                <w:sz w:val="16"/>
                <w:szCs w:val="16"/>
                <w:vertAlign w:val="superscript"/>
                <w:lang w:bidi="en-US"/>
              </w:rPr>
              <w:t>1</w:t>
            </w:r>
            <w:r w:rsidRPr="00CC726B">
              <w:rPr>
                <w:rFonts w:asciiTheme="minorHAnsi" w:hAnsiTheme="minorHAnsi"/>
                <w:color w:val="000000" w:themeColor="text1"/>
                <w:sz w:val="16"/>
                <w:szCs w:val="16"/>
                <w:lang w:bidi="en-US"/>
              </w:rPr>
              <w:t>Special category data (GDPR- Art.9)</w:t>
            </w:r>
            <w:proofErr w:type="gramStart"/>
            <w:r w:rsidRPr="00CC726B">
              <w:rPr>
                <w:rFonts w:asciiTheme="minorHAnsi" w:hAnsiTheme="minorHAnsi"/>
                <w:color w:val="000000" w:themeColor="text1"/>
                <w:sz w:val="16"/>
                <w:szCs w:val="16"/>
                <w:lang w:bidi="en-US"/>
              </w:rPr>
              <w:t>:</w:t>
            </w:r>
            <w:r w:rsidRPr="00CC726B">
              <w:rPr>
                <w:rFonts w:ascii="AppleSystemUIFont" w:eastAsiaTheme="minorHAnsi" w:hAnsi="AppleSystemUIFont" w:cs="AppleSystemUIFont"/>
                <w:color w:val="000000" w:themeColor="text1"/>
                <w:sz w:val="26"/>
                <w:szCs w:val="26"/>
                <w:lang w:eastAsia="en-US"/>
              </w:rPr>
              <w:t xml:space="preserve"> </w:t>
            </w:r>
            <w:r w:rsidRPr="00CC726B">
              <w:rPr>
                <w:rFonts w:asciiTheme="minorHAnsi" w:hAnsiTheme="minorHAnsi"/>
                <w:color w:val="000000" w:themeColor="text1"/>
                <w:sz w:val="16"/>
                <w:szCs w:val="16"/>
                <w:lang w:val="en-US" w:bidi="en-US"/>
              </w:rPr>
              <w:t>”personal</w:t>
            </w:r>
            <w:proofErr w:type="gramEnd"/>
            <w:r w:rsidRPr="00CC726B">
              <w:rPr>
                <w:rFonts w:asciiTheme="minorHAnsi" w:hAnsiTheme="minorHAnsi"/>
                <w:color w:val="000000" w:themeColor="text1"/>
                <w:sz w:val="16"/>
                <w:szCs w:val="16"/>
                <w:lang w:val="en-US" w:bidi="en-US"/>
              </w:rPr>
              <w:t xml:space="preserve"> data revealing racial or ethnic origin, political opinions, religious or philosophical beliefs, or trade union membership, and the processing of genetic data, biometric data for the purpose of uniquely identifying a natural person, data concerning health or data concerning a natural person’s sex life or sexual orientation”.</w:t>
            </w:r>
          </w:p>
        </w:tc>
        <w:tc>
          <w:tcPr>
            <w:tcW w:w="601" w:type="dxa"/>
            <w:vAlign w:val="center"/>
          </w:tcPr>
          <w:p w14:paraId="7C367F8B" w14:textId="17664373" w:rsidR="00B528E7" w:rsidRPr="00041B31" w:rsidRDefault="00B528E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1C7E51E" w14:textId="1678E15B" w:rsidR="00B528E7" w:rsidRPr="00041B31" w:rsidRDefault="001C6C27" w:rsidP="00536278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528E7" w:rsidRPr="00041B31">
              <w:rPr>
                <w:rFonts w:ascii="Arial" w:hAnsi="Arial" w:cs="Arial"/>
              </w:rPr>
              <w:t>No</w:t>
            </w:r>
          </w:p>
        </w:tc>
      </w:tr>
      <w:tr w:rsidR="00B40CB2" w:rsidRPr="00B528E7" w14:paraId="7C2A9438" w14:textId="77777777" w:rsidTr="00891604">
        <w:trPr>
          <w:trHeight w:val="576"/>
        </w:trPr>
        <w:tc>
          <w:tcPr>
            <w:tcW w:w="8190" w:type="dxa"/>
          </w:tcPr>
          <w:p w14:paraId="270E7A68" w14:textId="4922C69B" w:rsidR="006E4A32" w:rsidRPr="006E4A32" w:rsidRDefault="006E4A32" w:rsidP="006E4A3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rPr>
                <w:rFonts w:ascii="Arial" w:hAnsi="Arial" w:cs="Arial"/>
                <w:color w:val="000000" w:themeColor="text1"/>
              </w:rPr>
            </w:pPr>
            <w:r w:rsidRPr="006E4A32"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6E4A32">
              <w:rPr>
                <w:rFonts w:ascii="Arial" w:hAnsi="Arial" w:cs="Arial"/>
                <w:color w:val="000000" w:themeColor="text1"/>
              </w:rPr>
              <w:t>PUBLIC WORKS DOCTORATES: Evidence of permission is required for use of works/artifacts (that are protected by Intellectual Property (IP) Rights, e.g. copyright, design right) in a doctoral critical commentary when the IP in the work/</w:t>
            </w:r>
            <w:proofErr w:type="spellStart"/>
            <w:r w:rsidRPr="006E4A32">
              <w:rPr>
                <w:rFonts w:ascii="Arial" w:hAnsi="Arial" w:cs="Arial"/>
                <w:color w:val="000000" w:themeColor="text1"/>
              </w:rPr>
              <w:t>artifactis</w:t>
            </w:r>
            <w:proofErr w:type="spellEnd"/>
            <w:r w:rsidRPr="006E4A32">
              <w:rPr>
                <w:rFonts w:ascii="Arial" w:hAnsi="Arial" w:cs="Arial"/>
                <w:color w:val="000000" w:themeColor="text1"/>
              </w:rPr>
              <w:t xml:space="preserve"> jointly prepared/produced or is owned by another body</w:t>
            </w:r>
          </w:p>
        </w:tc>
        <w:tc>
          <w:tcPr>
            <w:tcW w:w="601" w:type="dxa"/>
            <w:vAlign w:val="center"/>
          </w:tcPr>
          <w:p w14:paraId="717AA1D9" w14:textId="636DE711" w:rsidR="00B40CB2" w:rsidRPr="00041B31" w:rsidRDefault="00B40CB2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089FF945" w14:textId="09A50782" w:rsidR="00B40CB2" w:rsidRPr="00041B31" w:rsidRDefault="001C6C27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40CB2" w:rsidRPr="00041B31">
              <w:rPr>
                <w:rFonts w:ascii="Arial" w:hAnsi="Arial" w:cs="Arial"/>
              </w:rPr>
              <w:t>No</w:t>
            </w:r>
          </w:p>
        </w:tc>
      </w:tr>
      <w:tr w:rsidR="00DF227B" w:rsidRPr="00B528E7" w14:paraId="77902177" w14:textId="77777777" w:rsidTr="00891604">
        <w:trPr>
          <w:trHeight w:val="576"/>
        </w:trPr>
        <w:tc>
          <w:tcPr>
            <w:tcW w:w="8190" w:type="dxa"/>
          </w:tcPr>
          <w:p w14:paraId="7124B7F7" w14:textId="3985897B" w:rsidR="00DF227B" w:rsidRPr="00DF227B" w:rsidRDefault="00DF227B" w:rsidP="00DF227B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 w:rsidRPr="00DF227B">
              <w:rPr>
                <w:rFonts w:ascii="Arial" w:hAnsi="Arial" w:cs="Arial"/>
                <w:color w:val="000000" w:themeColor="text1"/>
              </w:rPr>
              <w:t xml:space="preserve"> </w:t>
            </w:r>
            <w:r w:rsidR="00221D26" w:rsidRPr="0000008A">
              <w:rPr>
                <w:rFonts w:ascii="Arial" w:hAnsi="Arial" w:cs="Arial"/>
                <w:color w:val="000000" w:themeColor="text1"/>
                <w:vertAlign w:val="superscript"/>
              </w:rPr>
              <w:t>H</w:t>
            </w:r>
            <w:r w:rsidR="00221D26" w:rsidRPr="00DF227B">
              <w:rPr>
                <w:rFonts w:ascii="Arial" w:hAnsi="Arial" w:cs="Arial"/>
                <w:color w:val="000000" w:themeColor="text1"/>
              </w:rPr>
              <w:t>RISK OF PHYSICAL OR PSYCHOLOGICAL HARM (e.g., TRAVEL to dangerous places</w:t>
            </w:r>
            <w:r w:rsidR="00221D26">
              <w:rPr>
                <w:rFonts w:ascii="Arial" w:hAnsi="Arial" w:cs="Arial"/>
                <w:color w:val="000000" w:themeColor="text1"/>
              </w:rPr>
              <w:t xml:space="preserve"> in your own country or in a foreign country </w:t>
            </w:r>
            <w:r w:rsidR="00221D26" w:rsidRPr="00DF227B">
              <w:rPr>
                <w:rFonts w:ascii="Arial" w:hAnsi="Arial" w:cs="Arial"/>
                <w:color w:val="000000" w:themeColor="text1"/>
              </w:rPr>
              <w:t xml:space="preserve">(see </w:t>
            </w:r>
            <w:hyperlink r:id="rId12" w:history="1">
              <w:r w:rsidR="00221D26" w:rsidRPr="00DF227B">
                <w:rPr>
                  <w:rStyle w:val="Hyperlink"/>
                  <w:rFonts w:ascii="Arial" w:hAnsi="Arial" w:cs="Arial"/>
                  <w:color w:val="000000" w:themeColor="text1"/>
                </w:rPr>
                <w:t>https://www.gov.uk/foreign-travel-advice</w:t>
              </w:r>
            </w:hyperlink>
            <w:r w:rsidR="00221D26" w:rsidRPr="00DF227B">
              <w:rPr>
                <w:rFonts w:ascii="Arial" w:hAnsi="Arial" w:cs="Arial"/>
                <w:color w:val="000000" w:themeColor="text1"/>
              </w:rPr>
              <w:t xml:space="preserve">), </w:t>
            </w:r>
            <w:r w:rsidR="00221D26" w:rsidRPr="00EA1F0F">
              <w:rPr>
                <w:rFonts w:ascii="Arial" w:hAnsi="Arial" w:cs="Arial"/>
                <w:color w:val="000000" w:themeColor="text1"/>
              </w:rPr>
              <w:t>research with NGOs/humanitarian groups in conflict/dangerous zones</w:t>
            </w:r>
            <w:r w:rsidR="00221D26">
              <w:rPr>
                <w:rFonts w:ascii="Arial" w:hAnsi="Arial" w:cs="Arial"/>
                <w:color w:val="000000" w:themeColor="text1"/>
              </w:rPr>
              <w:t xml:space="preserve">, </w:t>
            </w:r>
            <w:r w:rsidR="00221D26" w:rsidRPr="00DF227B">
              <w:rPr>
                <w:rFonts w:ascii="Arial" w:hAnsi="Arial" w:cs="Arial"/>
                <w:color w:val="000000" w:themeColor="text1"/>
              </w:rPr>
              <w:t xml:space="preserve">development of technology/agent/chemical that may be harmful to others, </w:t>
            </w:r>
            <w:r w:rsidR="00221D26">
              <w:rPr>
                <w:rFonts w:ascii="Arial" w:hAnsi="Arial" w:cs="Arial"/>
                <w:color w:val="000000" w:themeColor="text1"/>
              </w:rPr>
              <w:t xml:space="preserve"> </w:t>
            </w:r>
            <w:r w:rsidR="00221D26" w:rsidRPr="00EA1F0F">
              <w:rPr>
                <w:rFonts w:ascii="Arial" w:hAnsi="Arial" w:cs="Arial"/>
                <w:color w:val="000000" w:themeColor="text1"/>
              </w:rPr>
              <w:t>any other foreseeable</w:t>
            </w:r>
            <w:r w:rsidR="00221D26">
              <w:rPr>
                <w:rFonts w:ascii="Arial" w:hAnsi="Arial" w:cs="Arial"/>
                <w:color w:val="000000" w:themeColor="text1"/>
              </w:rPr>
              <w:t xml:space="preserve"> dangerous</w:t>
            </w:r>
            <w:r w:rsidR="00221D26" w:rsidRPr="00EA1F0F">
              <w:rPr>
                <w:rFonts w:ascii="Arial" w:hAnsi="Arial" w:cs="Arial"/>
                <w:color w:val="000000" w:themeColor="text1"/>
              </w:rPr>
              <w:t xml:space="preserve"> risk</w:t>
            </w:r>
            <w:r w:rsidR="00221D26">
              <w:rPr>
                <w:rFonts w:ascii="Arial" w:hAnsi="Arial" w:cs="Arial"/>
                <w:color w:val="000000" w:themeColor="text1"/>
              </w:rPr>
              <w:t>s)</w:t>
            </w:r>
            <w:r w:rsidR="00221D26" w:rsidRPr="00EA1F0F">
              <w:rPr>
                <w:rFonts w:ascii="Arial" w:hAnsi="Arial" w:cs="Arial"/>
                <w:color w:val="000000" w:themeColor="text1"/>
              </w:rPr>
              <w:t>.</w:t>
            </w:r>
            <w:r w:rsidR="00221D26" w:rsidRPr="00EA1F0F">
              <w:rPr>
                <w:rStyle w:val="apple-converted-space"/>
                <w:rFonts w:ascii="Arial" w:hAnsi="Arial" w:cs="Arial"/>
                <w:color w:val="000000" w:themeColor="text1"/>
              </w:rPr>
              <w:t> </w:t>
            </w:r>
          </w:p>
        </w:tc>
        <w:tc>
          <w:tcPr>
            <w:tcW w:w="601" w:type="dxa"/>
            <w:vAlign w:val="center"/>
          </w:tcPr>
          <w:p w14:paraId="28B264EF" w14:textId="173CD2A2" w:rsidR="00DF227B" w:rsidRPr="00041B31" w:rsidRDefault="00DF227B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5ED6F55F" w14:textId="25AE6A69" w:rsidR="00DF227B" w:rsidRPr="00041B31" w:rsidRDefault="001C6C27" w:rsidP="00DF227B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DF227B" w:rsidRPr="00041B31">
              <w:rPr>
                <w:rFonts w:ascii="Arial" w:hAnsi="Arial" w:cs="Arial"/>
              </w:rPr>
              <w:t>No</w:t>
            </w:r>
          </w:p>
        </w:tc>
      </w:tr>
      <w:tr w:rsidR="00B40CB2" w:rsidRPr="00B528E7" w14:paraId="592C61F3" w14:textId="77777777" w:rsidTr="00891604">
        <w:trPr>
          <w:trHeight w:val="576"/>
        </w:trPr>
        <w:tc>
          <w:tcPr>
            <w:tcW w:w="8190" w:type="dxa"/>
          </w:tcPr>
          <w:p w14:paraId="0885257A" w14:textId="18B49CD1" w:rsidR="00B40CB2" w:rsidRPr="00DF227B" w:rsidRDefault="00221D26" w:rsidP="00B40CB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DF227B">
              <w:rPr>
                <w:rFonts w:ascii="Arial" w:hAnsi="Arial" w:cs="Arial"/>
                <w:color w:val="000000" w:themeColor="text1"/>
              </w:rPr>
              <w:t>SECURITY CLEARANCE – required for research</w:t>
            </w:r>
            <w:r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601" w:type="dxa"/>
            <w:vAlign w:val="center"/>
          </w:tcPr>
          <w:p w14:paraId="76FB79FB" w14:textId="73F84CA3" w:rsidR="00B40CB2" w:rsidRPr="00041B31" w:rsidRDefault="00B40CB2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28838906" w14:textId="293E0DB9" w:rsidR="00B40CB2" w:rsidRPr="00041B31" w:rsidRDefault="001C6C27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B40CB2" w:rsidRPr="00041B31">
              <w:rPr>
                <w:rFonts w:ascii="Arial" w:hAnsi="Arial" w:cs="Arial"/>
              </w:rPr>
              <w:t>No</w:t>
            </w:r>
          </w:p>
        </w:tc>
      </w:tr>
      <w:tr w:rsidR="00221D26" w:rsidRPr="00B528E7" w14:paraId="16829F0C" w14:textId="77777777" w:rsidTr="00891604">
        <w:trPr>
          <w:trHeight w:val="576"/>
        </w:trPr>
        <w:tc>
          <w:tcPr>
            <w:tcW w:w="8190" w:type="dxa"/>
          </w:tcPr>
          <w:p w14:paraId="668B992D" w14:textId="55405531" w:rsidR="00221D26" w:rsidRPr="00DF227B" w:rsidRDefault="00221D26" w:rsidP="00B40CB2">
            <w:pPr>
              <w:numPr>
                <w:ilvl w:val="0"/>
                <w:numId w:val="5"/>
              </w:numPr>
              <w:tabs>
                <w:tab w:val="left" w:pos="284"/>
              </w:tabs>
              <w:spacing w:before="40" w:after="40"/>
              <w:ind w:left="360"/>
              <w:contextualSpacing/>
              <w:jc w:val="both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vertAlign w:val="superscript"/>
              </w:rPr>
              <w:t>X</w:t>
            </w:r>
            <w:r w:rsidRPr="00DF227B">
              <w:rPr>
                <w:rFonts w:ascii="Arial" w:hAnsi="Arial" w:cs="Arial"/>
                <w:color w:val="000000" w:themeColor="text1"/>
              </w:rPr>
              <w:t>SENSITIVE TOPICS (e.g., anything deeply personal and distressing, taboo, intrusive, stigmatising, sexual in nature, potentially dangerous, etc).</w:t>
            </w:r>
          </w:p>
        </w:tc>
        <w:tc>
          <w:tcPr>
            <w:tcW w:w="601" w:type="dxa"/>
            <w:vAlign w:val="center"/>
          </w:tcPr>
          <w:p w14:paraId="14804637" w14:textId="1C4139A7" w:rsidR="00221D26" w:rsidRPr="00041B31" w:rsidRDefault="00221D26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 w:rsidRPr="00041B31">
              <w:rPr>
                <w:rFonts w:ascii="Arial" w:hAnsi="Arial" w:cs="Arial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1B31">
              <w:rPr>
                <w:rFonts w:ascii="Arial" w:hAnsi="Arial" w:cs="Arial"/>
              </w:rPr>
              <w:instrText xml:space="preserve"> FORMCHECKBOX </w:instrText>
            </w:r>
            <w:r w:rsidR="00CE6471">
              <w:rPr>
                <w:rFonts w:ascii="Arial" w:hAnsi="Arial" w:cs="Arial"/>
              </w:rPr>
            </w:r>
            <w:r w:rsidR="00CE6471">
              <w:rPr>
                <w:rFonts w:ascii="Arial" w:hAnsi="Arial" w:cs="Arial"/>
              </w:rPr>
              <w:fldChar w:fldCharType="separate"/>
            </w:r>
            <w:r w:rsidRPr="00041B31">
              <w:rPr>
                <w:rFonts w:ascii="Arial" w:hAnsi="Arial" w:cs="Arial"/>
              </w:rPr>
              <w:fldChar w:fldCharType="end"/>
            </w:r>
            <w:r w:rsidRPr="00041B31">
              <w:rPr>
                <w:rFonts w:ascii="Arial" w:hAnsi="Arial" w:cs="Arial"/>
              </w:rPr>
              <w:t>Yes</w:t>
            </w:r>
          </w:p>
        </w:tc>
        <w:tc>
          <w:tcPr>
            <w:tcW w:w="659" w:type="dxa"/>
            <w:vAlign w:val="center"/>
          </w:tcPr>
          <w:p w14:paraId="181270EB" w14:textId="1ECC379A" w:rsidR="00221D26" w:rsidRPr="00041B31" w:rsidRDefault="001C6C27" w:rsidP="00B40CB2">
            <w:pPr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</w:rPr>
              <w:instrText xml:space="preserve"> FORMCHECKBOX </w:instrText>
            </w:r>
            <w:r>
              <w:rPr>
                <w:rFonts w:ascii="Arial" w:hAnsi="Arial" w:cs="Arial"/>
              </w:rPr>
            </w:r>
            <w:r>
              <w:rPr>
                <w:rFonts w:ascii="Arial" w:hAnsi="Arial" w:cs="Arial"/>
              </w:rPr>
              <w:fldChar w:fldCharType="end"/>
            </w:r>
            <w:r w:rsidR="00221D26" w:rsidRPr="00041B31">
              <w:rPr>
                <w:rFonts w:ascii="Arial" w:hAnsi="Arial" w:cs="Arial"/>
              </w:rPr>
              <w:t>No</w:t>
            </w:r>
          </w:p>
        </w:tc>
      </w:tr>
    </w:tbl>
    <w:p w14:paraId="4538A00D" w14:textId="5231F3F4" w:rsidR="00646D77" w:rsidRPr="009F783E" w:rsidRDefault="00B15BEF" w:rsidP="009F783E">
      <w:pPr>
        <w:spacing w:before="80" w:after="0"/>
        <w:jc w:val="both"/>
        <w:rPr>
          <w:rFonts w:ascii="Arial" w:eastAsia="Times New Roman" w:hAnsi="Arial" w:cs="Arial"/>
          <w:sz w:val="20"/>
          <w:szCs w:val="20"/>
          <w:lang w:val="en-GB" w:bidi="en-US"/>
        </w:rPr>
      </w:pPr>
      <w:r>
        <w:rPr>
          <w:rFonts w:ascii="Arial" w:eastAsia="Times New Roman" w:hAnsi="Arial" w:cs="Arial"/>
          <w:lang w:val="en-GB" w:bidi="en-US"/>
        </w:rPr>
        <w:t xml:space="preserve"> </w:t>
      </w:r>
      <w:r w:rsidRPr="00B02F22">
        <w:rPr>
          <w:rFonts w:ascii="Arial" w:eastAsia="Times New Roman" w:hAnsi="Arial" w:cs="Arial"/>
          <w:sz w:val="18"/>
          <w:szCs w:val="18"/>
          <w:lang w:val="en-GB" w:bidi="en-US"/>
        </w:rPr>
        <w:t>M</w:t>
      </w:r>
      <w:r w:rsidR="004F17AD"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 – </w:t>
      </w:r>
      <w:r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Minimal </w:t>
      </w:r>
      <w:proofErr w:type="gramStart"/>
      <w:r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Risk;   </w:t>
      </w:r>
      <w:proofErr w:type="gramEnd"/>
      <w:r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         X – More than Minimal Risk.     H</w:t>
      </w:r>
      <w:r w:rsidR="004F17AD"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 – </w:t>
      </w:r>
      <w:r w:rsidRPr="00B02F22">
        <w:rPr>
          <w:rFonts w:ascii="Arial" w:eastAsia="Times New Roman" w:hAnsi="Arial" w:cs="Arial"/>
          <w:sz w:val="18"/>
          <w:szCs w:val="18"/>
          <w:lang w:val="en-GB" w:bidi="en-US"/>
        </w:rPr>
        <w:t xml:space="preserve">High Risk </w:t>
      </w:r>
    </w:p>
    <w:p w14:paraId="0AF59AB7" w14:textId="77777777" w:rsidR="00B15BEF" w:rsidRDefault="00B15BEF" w:rsidP="00817FA9">
      <w:pPr>
        <w:spacing w:after="0"/>
        <w:jc w:val="both"/>
        <w:rPr>
          <w:rFonts w:ascii="Arial" w:eastAsia="Times New Roman" w:hAnsi="Arial" w:cs="Arial"/>
          <w:lang w:val="en-GB" w:bidi="en-US"/>
        </w:rPr>
      </w:pPr>
    </w:p>
    <w:p w14:paraId="5BF46098" w14:textId="7176D209" w:rsidR="00CE5D32" w:rsidRPr="009717BF" w:rsidRDefault="00CE5D32" w:rsidP="00817FA9">
      <w:pPr>
        <w:spacing w:after="0"/>
        <w:jc w:val="both"/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</w:pPr>
      <w:r w:rsidRPr="00C13EAA">
        <w:rPr>
          <w:rFonts w:ascii="Arial" w:eastAsia="Times New Roman" w:hAnsi="Arial" w:cs="Arial"/>
          <w:sz w:val="21"/>
          <w:lang w:val="en-GB" w:bidi="en-US"/>
        </w:rPr>
        <w:t xml:space="preserve">If you have answered 'Yes' to ANY of the </w:t>
      </w:r>
      <w:r w:rsidR="00B02F22" w:rsidRPr="00C13EAA">
        <w:rPr>
          <w:rFonts w:ascii="Arial" w:eastAsia="Times New Roman" w:hAnsi="Arial" w:cs="Arial"/>
          <w:sz w:val="21"/>
          <w:lang w:val="en-GB" w:bidi="en-US"/>
        </w:rPr>
        <w:t>items in the table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, your application </w:t>
      </w:r>
      <w:r w:rsidR="00646D77" w:rsidRPr="00C13EAA">
        <w:rPr>
          <w:rFonts w:ascii="Arial" w:eastAsia="Times New Roman" w:hAnsi="Arial" w:cs="Arial"/>
          <w:sz w:val="21"/>
          <w:lang w:val="en-GB" w:bidi="en-US"/>
        </w:rPr>
        <w:t>REQUIRES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 ethical review and approval</w:t>
      </w:r>
      <w:r w:rsidRPr="00C13EAA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</w:t>
      </w:r>
      <w:r w:rsidR="00B15BEF" w:rsidRPr="00C13EAA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using the </w:t>
      </w:r>
      <w:proofErr w:type="spellStart"/>
      <w:r w:rsidR="00B15BEF" w:rsidRPr="00C13EAA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MOREform</w:t>
      </w:r>
      <w:proofErr w:type="spellEnd"/>
      <w:r w:rsidR="00B15BEF" w:rsidRPr="00C13EAA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</w:t>
      </w:r>
      <w:r w:rsidR="00830426" w:rsidRPr="00C13EAA">
        <w:rPr>
          <w:rFonts w:ascii="Arial" w:eastAsia="Times New Roman" w:hAnsi="Arial" w:cs="Arial"/>
          <w:b/>
          <w:bCs/>
          <w:color w:val="000000" w:themeColor="text1"/>
          <w:sz w:val="21"/>
          <w:lang w:val="en-GB" w:bidi="en-US"/>
        </w:rPr>
        <w:t>BEFORE</w:t>
      </w:r>
      <w:r w:rsidRPr="00C13EAA">
        <w:rPr>
          <w:rFonts w:ascii="Arial" w:eastAsia="Times New Roman" w:hAnsi="Arial" w:cs="Arial"/>
          <w:b/>
          <w:bCs/>
          <w:color w:val="000000" w:themeColor="text1"/>
          <w:sz w:val="21"/>
          <w:lang w:val="en-GB" w:bidi="en-US"/>
        </w:rPr>
        <w:t xml:space="preserve"> </w:t>
      </w:r>
      <w:r w:rsidRPr="00C13EAA">
        <w:rPr>
          <w:rFonts w:ascii="Arial" w:eastAsia="Times New Roman" w:hAnsi="Arial" w:cs="Arial"/>
          <w:b/>
          <w:bCs/>
          <w:sz w:val="21"/>
          <w:lang w:val="en-GB" w:bidi="en-US"/>
        </w:rPr>
        <w:t>commencing your research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. Please </w:t>
      </w:r>
      <w:r w:rsidR="00471F75" w:rsidRPr="00C13EAA">
        <w:rPr>
          <w:rFonts w:ascii="Arial" w:eastAsia="Times New Roman" w:hAnsi="Arial" w:cs="Arial"/>
          <w:sz w:val="21"/>
          <w:lang w:val="en-GB" w:bidi="en-US"/>
        </w:rPr>
        <w:t>apply for</w:t>
      </w:r>
      <w:r w:rsidR="00C711C4">
        <w:rPr>
          <w:rFonts w:ascii="Arial" w:eastAsia="Times New Roman" w:hAnsi="Arial" w:cs="Arial"/>
          <w:sz w:val="21"/>
          <w:lang w:val="en-GB" w:bidi="en-US"/>
        </w:rPr>
        <w:t xml:space="preserve"> </w:t>
      </w:r>
      <w:proofErr w:type="gramStart"/>
      <w:r w:rsidR="00C711C4">
        <w:rPr>
          <w:rFonts w:ascii="Arial" w:eastAsia="Times New Roman" w:hAnsi="Arial" w:cs="Arial"/>
          <w:sz w:val="21"/>
          <w:lang w:val="en-GB" w:bidi="en-US"/>
        </w:rPr>
        <w:t xml:space="preserve">ethical </w:t>
      </w:r>
      <w:r w:rsidR="00471F75" w:rsidRPr="00C13EAA">
        <w:rPr>
          <w:rFonts w:ascii="Arial" w:eastAsia="Times New Roman" w:hAnsi="Arial" w:cs="Arial"/>
          <w:sz w:val="21"/>
          <w:lang w:val="en-GB" w:bidi="en-US"/>
        </w:rPr>
        <w:t xml:space="preserve"> approval</w:t>
      </w:r>
      <w:proofErr w:type="gramEnd"/>
      <w:r w:rsidR="00471F75" w:rsidRPr="00C13EAA">
        <w:rPr>
          <w:rFonts w:ascii="Arial" w:eastAsia="Times New Roman" w:hAnsi="Arial" w:cs="Arial"/>
          <w:sz w:val="21"/>
          <w:lang w:val="en-GB" w:bidi="en-US"/>
        </w:rPr>
        <w:t xml:space="preserve"> using the </w:t>
      </w:r>
      <w:proofErr w:type="spellStart"/>
      <w:r w:rsidR="00471F75" w:rsidRPr="00C13EAA">
        <w:rPr>
          <w:rFonts w:ascii="Arial" w:eastAsia="Times New Roman" w:hAnsi="Arial" w:cs="Arial"/>
          <w:sz w:val="21"/>
          <w:lang w:val="en-GB" w:bidi="en-US"/>
        </w:rPr>
        <w:t>MOR</w:t>
      </w:r>
      <w:r w:rsidR="00B15BEF" w:rsidRPr="00C13EAA">
        <w:rPr>
          <w:rFonts w:ascii="Arial" w:eastAsia="Times New Roman" w:hAnsi="Arial" w:cs="Arial"/>
          <w:sz w:val="21"/>
          <w:lang w:val="en-GB" w:bidi="en-US"/>
        </w:rPr>
        <w:t>E</w:t>
      </w:r>
      <w:r w:rsidR="00471F75" w:rsidRPr="00C13EAA">
        <w:rPr>
          <w:rFonts w:ascii="Arial" w:eastAsia="Times New Roman" w:hAnsi="Arial" w:cs="Arial"/>
          <w:sz w:val="21"/>
          <w:lang w:val="en-GB" w:bidi="en-US"/>
        </w:rPr>
        <w:t>form</w:t>
      </w:r>
      <w:proofErr w:type="spellEnd"/>
      <w:r w:rsidR="00471F75" w:rsidRPr="00C13EAA">
        <w:rPr>
          <w:rFonts w:ascii="Arial" w:eastAsia="Times New Roman" w:hAnsi="Arial" w:cs="Arial"/>
          <w:sz w:val="21"/>
          <w:lang w:val="en-GB" w:bidi="en-US"/>
        </w:rPr>
        <w:t xml:space="preserve"> (</w:t>
      </w:r>
      <w:hyperlink r:id="rId13" w:history="1">
        <w:r w:rsidR="00471F75" w:rsidRPr="00C13EAA">
          <w:rPr>
            <w:rStyle w:val="Hyperlink"/>
            <w:rFonts w:ascii="Arial" w:eastAsia="Times New Roman" w:hAnsi="Arial" w:cs="Arial"/>
            <w:sz w:val="21"/>
            <w:lang w:val="en-GB" w:bidi="en-US"/>
          </w:rPr>
          <w:t>https://moreform.mdx.ac.uk/</w:t>
        </w:r>
      </w:hyperlink>
      <w:r w:rsidR="00471F75" w:rsidRPr="00C13EAA">
        <w:rPr>
          <w:rFonts w:ascii="Arial" w:eastAsia="Times New Roman" w:hAnsi="Arial" w:cs="Arial"/>
          <w:sz w:val="21"/>
          <w:lang w:val="en-GB" w:bidi="en-US"/>
        </w:rPr>
        <w:t>)</w:t>
      </w:r>
      <w:r w:rsidR="00E54B6B" w:rsidRPr="00C13EAA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.</w:t>
      </w:r>
      <w:r w:rsidR="002916A3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Consult your supervisor for guidance. </w:t>
      </w:r>
      <w:r w:rsidR="009717BF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Also s</w:t>
      </w:r>
      <w:r w:rsidR="009717BF" w:rsidRPr="009717BF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ee </w:t>
      </w:r>
      <w:r w:rsidR="009717BF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>Middlesex Online Research Ethics (</w:t>
      </w:r>
      <w:r w:rsidR="009717BF" w:rsidRPr="009717BF">
        <w:rPr>
          <w:rFonts w:ascii="Arial" w:eastAsia="Times New Roman" w:hAnsi="Arial" w:cs="Arial"/>
          <w:color w:val="000000" w:themeColor="text1"/>
          <w:sz w:val="21"/>
          <w:lang w:val="en-GB" w:bidi="en-US"/>
        </w:rPr>
        <w:t>MyLearning</w:t>
      </w:r>
      <w:r w:rsidR="009717BF">
        <w:rPr>
          <w:rFonts w:ascii="Arial" w:eastAsia="Times New Roman" w:hAnsi="Arial" w:cs="Arial"/>
          <w:color w:val="000000" w:themeColor="text1"/>
          <w:sz w:val="21"/>
          <w:lang w:val="en-GB" w:bidi="en-US"/>
        </w:rPr>
        <w:t xml:space="preserve"> area</w:t>
      </w:r>
      <w:r w:rsidR="009717BF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>) and</w:t>
      </w:r>
      <w:r w:rsidR="00D27AE1" w:rsidRPr="00D27AE1">
        <w:rPr>
          <w:rFonts w:ascii="Arial" w:eastAsia="Times New Roman" w:hAnsi="Arial" w:cs="Arial"/>
          <w:i/>
          <w:iCs/>
          <w:color w:val="000000" w:themeColor="text1"/>
          <w:sz w:val="21"/>
          <w:lang w:val="en-GB" w:bidi="en-US"/>
        </w:rPr>
        <w:t xml:space="preserve"> </w:t>
      </w:r>
      <w:hyperlink r:id="rId14" w:history="1">
        <w:r w:rsidR="00D61FB3" w:rsidRPr="00154CC0">
          <w:rPr>
            <w:rStyle w:val="Hyperlink"/>
            <w:rFonts w:ascii="Arial" w:eastAsia="Times New Roman" w:hAnsi="Arial" w:cs="Arial"/>
            <w:i/>
            <w:iCs/>
            <w:sz w:val="21"/>
            <w:lang w:val="en-GB" w:bidi="en-US"/>
          </w:rPr>
          <w:t>www.tiny.cc/mdx-ethics</w:t>
        </w:r>
      </w:hyperlink>
      <w:r w:rsidR="009717BF">
        <w:rPr>
          <w:rStyle w:val="Hyperlink"/>
          <w:rFonts w:ascii="Arial" w:eastAsia="Times New Roman" w:hAnsi="Arial" w:cs="Arial"/>
          <w:i/>
          <w:iCs/>
          <w:sz w:val="21"/>
          <w:lang w:val="en-GB" w:bidi="en-US"/>
        </w:rPr>
        <w:t xml:space="preserve"> </w:t>
      </w:r>
      <w:r w:rsidR="009717BF">
        <w:rPr>
          <w:rStyle w:val="Hyperlink"/>
          <w:rFonts w:ascii="Arial" w:eastAsia="Times New Roman" w:hAnsi="Arial" w:cs="Arial"/>
          <w:i/>
          <w:iCs/>
          <w:sz w:val="21"/>
          <w:lang w:val="en-GB" w:bidi="en-US"/>
        </w:rPr>
        <w:br/>
      </w:r>
      <w:r w:rsidR="009717BF">
        <w:rPr>
          <w:rFonts w:ascii="Arial" w:eastAsia="Times New Roman" w:hAnsi="Arial" w:cs="Arial"/>
          <w:sz w:val="21"/>
          <w:lang w:val="en-GB" w:bidi="en-US"/>
        </w:rPr>
        <w:t>(CS students).</w:t>
      </w:r>
    </w:p>
    <w:p w14:paraId="1A8E4018" w14:textId="77777777" w:rsidR="009717BF" w:rsidRPr="00C13EAA" w:rsidRDefault="009717BF" w:rsidP="00817FA9">
      <w:pPr>
        <w:spacing w:after="0"/>
        <w:jc w:val="both"/>
        <w:rPr>
          <w:rFonts w:ascii="Arial" w:eastAsia="Times New Roman" w:hAnsi="Arial" w:cs="Arial"/>
          <w:sz w:val="21"/>
          <w:lang w:val="en-GB" w:bidi="en-US"/>
        </w:rPr>
      </w:pPr>
    </w:p>
    <w:p w14:paraId="1A17D946" w14:textId="39E9EBD6" w:rsidR="00AC027A" w:rsidRPr="00C13EAA" w:rsidRDefault="00CE5D32" w:rsidP="00817FA9">
      <w:pPr>
        <w:spacing w:after="0"/>
        <w:jc w:val="both"/>
        <w:rPr>
          <w:rFonts w:ascii="Arial" w:eastAsia="Times New Roman" w:hAnsi="Arial" w:cs="Arial"/>
          <w:sz w:val="21"/>
          <w:lang w:val="en-GB" w:bidi="en-US"/>
        </w:rPr>
      </w:pPr>
      <w:r w:rsidRPr="00C13EAA">
        <w:rPr>
          <w:rFonts w:ascii="Arial" w:eastAsia="Times New Roman" w:hAnsi="Arial" w:cs="Arial"/>
          <w:sz w:val="21"/>
          <w:lang w:val="en-GB" w:bidi="en-US"/>
        </w:rPr>
        <w:t xml:space="preserve">If you have answered 'No' to ALL of the </w:t>
      </w:r>
      <w:r w:rsidR="00B02F22" w:rsidRPr="00C13EAA">
        <w:rPr>
          <w:rFonts w:ascii="Arial" w:eastAsia="Times New Roman" w:hAnsi="Arial" w:cs="Arial"/>
          <w:sz w:val="21"/>
          <w:lang w:val="en-GB" w:bidi="en-US"/>
        </w:rPr>
        <w:t>items in the table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, your application </w:t>
      </w:r>
      <w:r w:rsidR="00B15BEF" w:rsidRPr="00C13EAA">
        <w:rPr>
          <w:rFonts w:ascii="Arial" w:eastAsia="Times New Roman" w:hAnsi="Arial" w:cs="Arial"/>
          <w:sz w:val="21"/>
          <w:lang w:val="en-GB" w:bidi="en-US"/>
        </w:rPr>
        <w:t xml:space="preserve">is Low Risk and you 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may </w:t>
      </w:r>
      <w:r w:rsidR="00B15BEF" w:rsidRPr="00C13EAA">
        <w:rPr>
          <w:rFonts w:ascii="Arial" w:eastAsia="Times New Roman" w:hAnsi="Arial" w:cs="Arial"/>
          <w:sz w:val="21"/>
          <w:lang w:val="en-GB" w:bidi="en-US"/>
        </w:rPr>
        <w:t>NOT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 require ethical review and approval </w:t>
      </w:r>
      <w:r w:rsidR="00B15BEF" w:rsidRPr="00C13EAA">
        <w:rPr>
          <w:rFonts w:ascii="Arial" w:eastAsia="Times New Roman" w:hAnsi="Arial" w:cs="Arial"/>
          <w:sz w:val="21"/>
          <w:lang w:val="en-GB" w:bidi="en-US"/>
        </w:rPr>
        <w:t xml:space="preserve">using the </w:t>
      </w:r>
      <w:proofErr w:type="spellStart"/>
      <w:r w:rsidR="00B15BEF" w:rsidRPr="00C13EAA">
        <w:rPr>
          <w:rFonts w:ascii="Arial" w:eastAsia="Times New Roman" w:hAnsi="Arial" w:cs="Arial"/>
          <w:sz w:val="21"/>
          <w:lang w:val="en-GB" w:bidi="en-US"/>
        </w:rPr>
        <w:t>MOREform</w:t>
      </w:r>
      <w:proofErr w:type="spellEnd"/>
      <w:r w:rsidR="00B15BEF" w:rsidRPr="00C13EAA">
        <w:rPr>
          <w:rFonts w:ascii="Arial" w:eastAsia="Times New Roman" w:hAnsi="Arial" w:cs="Arial"/>
          <w:sz w:val="21"/>
          <w:lang w:val="en-GB" w:bidi="en-US"/>
        </w:rPr>
        <w:t xml:space="preserve"> </w:t>
      </w:r>
      <w:r w:rsidR="00FA3894" w:rsidRPr="00C13EAA">
        <w:rPr>
          <w:rFonts w:ascii="Arial" w:eastAsia="Times New Roman" w:hAnsi="Arial" w:cs="Arial"/>
          <w:sz w:val="21"/>
          <w:lang w:val="en-GB" w:bidi="en-US"/>
        </w:rPr>
        <w:t>before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 commencing your research. </w:t>
      </w:r>
      <w:r w:rsidR="0070080A" w:rsidRPr="00C13EAA">
        <w:rPr>
          <w:rFonts w:ascii="Arial" w:eastAsia="Times New Roman" w:hAnsi="Arial" w:cs="Arial"/>
          <w:sz w:val="21"/>
          <w:lang w:val="en-GB" w:bidi="en-US"/>
        </w:rPr>
        <w:t>Your research supervisor will confirm this below.</w:t>
      </w:r>
      <w:r w:rsidRPr="00C13EAA">
        <w:rPr>
          <w:rFonts w:ascii="Arial" w:eastAsia="Times New Roman" w:hAnsi="Arial" w:cs="Arial"/>
          <w:sz w:val="21"/>
          <w:lang w:val="en-GB" w:bidi="en-US"/>
        </w:rPr>
        <w:t xml:space="preserve"> </w:t>
      </w:r>
    </w:p>
    <w:p w14:paraId="035B94F2" w14:textId="77777777" w:rsidR="00875E1F" w:rsidRPr="00B02F22" w:rsidRDefault="00875E1F" w:rsidP="00875E1F">
      <w:pPr>
        <w:spacing w:after="0"/>
        <w:rPr>
          <w:rFonts w:ascii="Arial" w:eastAsia="Times New Roman" w:hAnsi="Arial" w:cs="Arial"/>
          <w:lang w:val="en-GB" w:bidi="en-US"/>
        </w:rPr>
      </w:pPr>
    </w:p>
    <w:p w14:paraId="3B1A6798" w14:textId="197C6E9D" w:rsidR="006C314D" w:rsidRPr="00B02F22" w:rsidRDefault="00683D24" w:rsidP="00B40CB2">
      <w:pPr>
        <w:spacing w:after="0"/>
        <w:rPr>
          <w:rFonts w:ascii="Arial" w:eastAsia="Times New Roman" w:hAnsi="Arial" w:cs="Arial"/>
          <w:b/>
          <w:lang w:val="en-GB" w:bidi="en-US"/>
        </w:rPr>
      </w:pPr>
      <w:r>
        <w:rPr>
          <w:rFonts w:ascii="Arial" w:eastAsia="Times New Roman" w:hAnsi="Arial" w:cs="Arial"/>
          <w:noProof/>
          <w:lang w:val="en-GB" w:bidi="en-U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DBDB2CF" wp14:editId="4852CF30">
                <wp:simplePos x="0" y="0"/>
                <wp:positionH relativeFrom="column">
                  <wp:posOffset>1310005</wp:posOffset>
                </wp:positionH>
                <wp:positionV relativeFrom="paragraph">
                  <wp:posOffset>-102235</wp:posOffset>
                </wp:positionV>
                <wp:extent cx="1045860" cy="405115"/>
                <wp:effectExtent l="38100" t="38100" r="33655" b="4000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045860" cy="405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497C86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102.35pt;margin-top:-8.9pt;width:84pt;height:33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">
                <v:imagedata r:id="rId16" o:title=""/>
              </v:shape>
            </w:pict>
          </mc:Fallback>
        </mc:AlternateContent>
      </w:r>
      <w:r w:rsidR="0070080A" w:rsidRPr="00B02F22">
        <w:rPr>
          <w:rFonts w:ascii="Arial" w:eastAsia="Times New Roman" w:hAnsi="Arial" w:cs="Arial"/>
          <w:lang w:val="en-GB" w:bidi="en-US"/>
        </w:rPr>
        <w:t xml:space="preserve">Student </w:t>
      </w:r>
      <w:proofErr w:type="gramStart"/>
      <w:r w:rsidR="00875E1F" w:rsidRPr="00B02F22">
        <w:rPr>
          <w:rFonts w:ascii="Arial" w:eastAsia="Times New Roman" w:hAnsi="Arial" w:cs="Arial"/>
          <w:lang w:val="en-GB" w:bidi="en-US"/>
        </w:rPr>
        <w:t>Signature:…</w:t>
      </w:r>
      <w:proofErr w:type="gramEnd"/>
      <w:r w:rsidR="00875E1F" w:rsidRPr="00B02F22">
        <w:rPr>
          <w:rFonts w:ascii="Arial" w:eastAsia="Times New Roman" w:hAnsi="Arial" w:cs="Arial"/>
          <w:lang w:val="en-GB" w:bidi="en-US"/>
        </w:rPr>
        <w:t>……….……</w:t>
      </w:r>
      <w:r w:rsidR="00960665" w:rsidRPr="00B02F22">
        <w:rPr>
          <w:rFonts w:ascii="Arial" w:eastAsia="Times New Roman" w:hAnsi="Arial" w:cs="Arial"/>
          <w:lang w:val="en-GB" w:bidi="en-US"/>
        </w:rPr>
        <w:t>………</w:t>
      </w:r>
      <w:r w:rsidR="00875E1F" w:rsidRPr="00B02F22">
        <w:rPr>
          <w:rFonts w:ascii="Arial" w:eastAsia="Times New Roman" w:hAnsi="Arial" w:cs="Arial"/>
          <w:lang w:val="en-GB" w:bidi="en-US"/>
        </w:rPr>
        <w:t xml:space="preserve">… </w:t>
      </w:r>
      <w:proofErr w:type="gramStart"/>
      <w:r w:rsidR="00875E1F" w:rsidRPr="00B02F22">
        <w:rPr>
          <w:rFonts w:ascii="Arial" w:eastAsia="Times New Roman" w:hAnsi="Arial" w:cs="Arial"/>
          <w:lang w:val="en-GB" w:bidi="en-US"/>
        </w:rPr>
        <w:t>Date:…</w:t>
      </w:r>
      <w:proofErr w:type="gramEnd"/>
      <w:r w:rsidR="00CE6471">
        <w:rPr>
          <w:rFonts w:ascii="Arial" w:eastAsia="Times New Roman" w:hAnsi="Arial" w:cs="Arial"/>
          <w:lang w:val="en-GB" w:bidi="en-US"/>
        </w:rPr>
        <w:t>2024-01-9</w:t>
      </w:r>
      <w:r w:rsidR="00875E1F" w:rsidRPr="00B02F22">
        <w:rPr>
          <w:rFonts w:ascii="Arial" w:eastAsia="Times New Roman" w:hAnsi="Arial" w:cs="Arial"/>
          <w:lang w:val="en-GB" w:bidi="en-US"/>
        </w:rPr>
        <w:t>………</w:t>
      </w:r>
    </w:p>
    <w:p w14:paraId="1FF712F2" w14:textId="77777777" w:rsidR="00AC027A" w:rsidRPr="00B02F22" w:rsidRDefault="00AC027A" w:rsidP="006C314D">
      <w:pPr>
        <w:spacing w:after="0"/>
        <w:rPr>
          <w:rFonts w:ascii="Arial" w:eastAsia="Times New Roman" w:hAnsi="Arial" w:cs="Arial"/>
          <w:b/>
          <w:lang w:val="en-GB" w:bidi="en-US"/>
        </w:rPr>
      </w:pPr>
    </w:p>
    <w:p w14:paraId="12D6CEB4" w14:textId="01EFBE60" w:rsidR="0070080A" w:rsidRPr="00B02F22" w:rsidRDefault="0070080A" w:rsidP="00817FA9">
      <w:pPr>
        <w:spacing w:after="0"/>
        <w:jc w:val="both"/>
        <w:rPr>
          <w:rFonts w:ascii="Arial" w:eastAsia="Times New Roman" w:hAnsi="Arial" w:cs="Arial"/>
          <w:b/>
          <w:lang w:val="en-GB" w:bidi="en-US"/>
        </w:rPr>
      </w:pPr>
      <w:r w:rsidRPr="00B02F22">
        <w:rPr>
          <w:rFonts w:ascii="Arial" w:eastAsia="Times New Roman" w:hAnsi="Arial" w:cs="Arial"/>
          <w:b/>
          <w:lang w:val="en-GB" w:bidi="en-US"/>
        </w:rPr>
        <w:t>To be completed by the supervisor:</w:t>
      </w:r>
    </w:p>
    <w:tbl>
      <w:tblPr>
        <w:tblW w:w="4879" w:type="pct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415"/>
        <w:gridCol w:w="709"/>
      </w:tblGrid>
      <w:tr w:rsidR="0070080A" w:rsidRPr="00B02F22" w14:paraId="4BE22F02" w14:textId="77777777" w:rsidTr="007A2EAA">
        <w:tc>
          <w:tcPr>
            <w:tcW w:w="8415" w:type="dxa"/>
            <w:vAlign w:val="center"/>
          </w:tcPr>
          <w:p w14:paraId="0878A628" w14:textId="50A548D7" w:rsidR="0070080A" w:rsidRPr="00B02F22" w:rsidRDefault="0070080A" w:rsidP="0070080A">
            <w:pPr>
              <w:spacing w:after="0"/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</w:pPr>
            <w:r w:rsidRPr="00B02F22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>Based on the details provided in the self-</w:t>
            </w:r>
            <w:proofErr w:type="spellStart"/>
            <w:r w:rsidRPr="00B02F22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>assesment</w:t>
            </w:r>
            <w:proofErr w:type="spellEnd"/>
            <w:r w:rsidRPr="00B02F22">
              <w:rPr>
                <w:rFonts w:ascii="Arial" w:eastAsia="Times New Roman" w:hAnsi="Arial" w:cs="Arial"/>
                <w:i/>
                <w:sz w:val="20"/>
                <w:szCs w:val="20"/>
                <w:lang w:val="en-GB" w:bidi="en-US"/>
              </w:rPr>
              <w:t xml:space="preserve"> form, I confirm that:</w:t>
            </w:r>
          </w:p>
        </w:tc>
        <w:tc>
          <w:tcPr>
            <w:tcW w:w="709" w:type="dxa"/>
          </w:tcPr>
          <w:p w14:paraId="178B08ED" w14:textId="0E93BCB9" w:rsidR="0070080A" w:rsidRPr="00B02F22" w:rsidRDefault="009F783E" w:rsidP="0070080A">
            <w:pPr>
              <w:spacing w:after="0"/>
              <w:jc w:val="center"/>
              <w:rPr>
                <w:rFonts w:ascii="Arial" w:eastAsia="Times New Roman" w:hAnsi="Arial" w:cs="Times New Roman"/>
                <w:noProof/>
                <w:sz w:val="20"/>
                <w:szCs w:val="20"/>
                <w:lang w:val="en-GB" w:eastAsia="zh-CN"/>
              </w:rPr>
            </w:pPr>
            <w:r w:rsidRPr="00B02F22">
              <w:rPr>
                <w:rFonts w:ascii="Arial" w:eastAsia="Times New Roman" w:hAnsi="Arial" w:cs="Times New Roman"/>
                <w:noProof/>
                <w:sz w:val="16"/>
                <w:szCs w:val="16"/>
                <w:lang w:val="en-GB" w:eastAsia="zh-CN"/>
              </w:rPr>
              <w:t>Insert Y or N</w:t>
            </w:r>
          </w:p>
        </w:tc>
      </w:tr>
      <w:tr w:rsidR="0070080A" w:rsidRPr="00B02F22" w14:paraId="0BD43B3F" w14:textId="77777777" w:rsidTr="007A2EAA">
        <w:tc>
          <w:tcPr>
            <w:tcW w:w="8415" w:type="dxa"/>
            <w:vAlign w:val="center"/>
          </w:tcPr>
          <w:p w14:paraId="3F32416F" w14:textId="234BECDA" w:rsidR="0070080A" w:rsidRPr="00B02F22" w:rsidRDefault="0070080A" w:rsidP="0070080A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</w:pPr>
            <w:r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The study </w:t>
            </w:r>
            <w:r w:rsidR="007A2EAA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is Low Risk and </w:t>
            </w:r>
            <w:r w:rsidRPr="00B02F22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bidi="en-US"/>
              </w:rPr>
              <w:t xml:space="preserve">does not require </w:t>
            </w:r>
            <w:r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ethical review </w:t>
            </w:r>
            <w:r w:rsidR="007A2EAA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&amp;</w:t>
            </w:r>
            <w:r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approval</w:t>
            </w:r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using the </w:t>
            </w:r>
            <w:proofErr w:type="spellStart"/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MOR</w:t>
            </w:r>
            <w:r w:rsidR="00CA7CCD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Ef</w:t>
            </w:r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orm</w:t>
            </w:r>
            <w:proofErr w:type="spellEnd"/>
          </w:p>
        </w:tc>
        <w:tc>
          <w:tcPr>
            <w:tcW w:w="709" w:type="dxa"/>
            <w:vAlign w:val="center"/>
          </w:tcPr>
          <w:p w14:paraId="060513C6" w14:textId="065797A6" w:rsidR="0070080A" w:rsidRPr="00B02F22" w:rsidRDefault="0070080A" w:rsidP="0070080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0080A" w:rsidRPr="00B02F22" w14:paraId="64A12D6B" w14:textId="77777777" w:rsidTr="007A2EAA">
        <w:tc>
          <w:tcPr>
            <w:tcW w:w="8415" w:type="dxa"/>
            <w:vAlign w:val="center"/>
          </w:tcPr>
          <w:p w14:paraId="67F188B8" w14:textId="55022338" w:rsidR="0070080A" w:rsidRPr="00B02F22" w:rsidRDefault="0070080A" w:rsidP="0070080A">
            <w:pPr>
              <w:spacing w:after="0"/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</w:pPr>
            <w:r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The study </w:t>
            </w:r>
            <w:r w:rsidRPr="00B02F22">
              <w:rPr>
                <w:rFonts w:ascii="Arial" w:eastAsia="Times New Roman" w:hAnsi="Arial" w:cs="Arial"/>
                <w:i/>
                <w:iCs/>
                <w:sz w:val="20"/>
                <w:szCs w:val="20"/>
                <w:lang w:val="en-GB" w:bidi="en-US"/>
              </w:rPr>
              <w:t>requires</w:t>
            </w:r>
            <w:r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ethical review and approval</w:t>
            </w:r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 xml:space="preserve"> using the </w:t>
            </w:r>
            <w:proofErr w:type="spellStart"/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MORE</w:t>
            </w:r>
            <w:r w:rsidR="00CA7CCD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f</w:t>
            </w:r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orm</w:t>
            </w:r>
            <w:proofErr w:type="spellEnd"/>
            <w:r w:rsidR="00B40CB2" w:rsidRPr="00B02F22">
              <w:rPr>
                <w:rFonts w:ascii="Arial" w:eastAsia="Times New Roman" w:hAnsi="Arial" w:cs="Arial"/>
                <w:sz w:val="20"/>
                <w:szCs w:val="20"/>
                <w:lang w:val="en-GB" w:bidi="en-US"/>
              </w:rPr>
              <w:t>.</w:t>
            </w:r>
          </w:p>
        </w:tc>
        <w:tc>
          <w:tcPr>
            <w:tcW w:w="709" w:type="dxa"/>
            <w:vAlign w:val="center"/>
          </w:tcPr>
          <w:p w14:paraId="3816FAD2" w14:textId="25E183F0" w:rsidR="0070080A" w:rsidRPr="00B02F22" w:rsidRDefault="0070080A" w:rsidP="0070080A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EA5CD4F" w14:textId="2947A15A" w:rsidR="00875E1F" w:rsidRPr="00B02F22" w:rsidRDefault="00875E1F" w:rsidP="00875E1F">
      <w:pPr>
        <w:spacing w:after="0"/>
        <w:rPr>
          <w:rFonts w:ascii="Arial" w:eastAsia="Times New Roman" w:hAnsi="Arial" w:cs="Arial"/>
          <w:sz w:val="20"/>
          <w:szCs w:val="20"/>
          <w:lang w:val="en-GB" w:bidi="en-US"/>
        </w:rPr>
      </w:pPr>
    </w:p>
    <w:p w14:paraId="6EB41C69" w14:textId="528F872F" w:rsidR="00AC027A" w:rsidRPr="00B02F22" w:rsidRDefault="00C711C4" w:rsidP="00B40CB2">
      <w:pPr>
        <w:spacing w:after="0"/>
        <w:rPr>
          <w:rFonts w:ascii="Arial" w:eastAsia="Times New Roman" w:hAnsi="Arial" w:cs="Arial"/>
          <w:sz w:val="20"/>
          <w:szCs w:val="20"/>
          <w:lang w:val="en-GB" w:bidi="en-US"/>
        </w:rPr>
      </w:pPr>
      <w:r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spellStart"/>
      <w:r w:rsidR="0070080A" w:rsidRPr="00B02F22">
        <w:rPr>
          <w:rFonts w:ascii="Arial" w:eastAsia="Times New Roman" w:hAnsi="Arial" w:cs="Arial"/>
          <w:sz w:val="20"/>
          <w:szCs w:val="20"/>
          <w:lang w:val="en-GB" w:bidi="en-US"/>
        </w:rPr>
        <w:t>Superivsor</w:t>
      </w:r>
      <w:proofErr w:type="spellEnd"/>
      <w:r w:rsidR="0070080A" w:rsidRPr="00B02F22"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gramStart"/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Signature:…</w:t>
      </w:r>
      <w:proofErr w:type="gramEnd"/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………</w:t>
      </w:r>
      <w:r w:rsidR="00960665" w:rsidRPr="00B02F22">
        <w:rPr>
          <w:rFonts w:ascii="Arial" w:eastAsia="Times New Roman" w:hAnsi="Arial" w:cs="Arial"/>
          <w:sz w:val="20"/>
          <w:szCs w:val="20"/>
          <w:lang w:val="en-GB" w:bidi="en-US"/>
        </w:rPr>
        <w:t>……..</w:t>
      </w:r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………</w:t>
      </w:r>
      <w:r w:rsidR="004D120D">
        <w:rPr>
          <w:rFonts w:ascii="Arial" w:eastAsia="Times New Roman" w:hAnsi="Arial" w:cs="Arial"/>
          <w:sz w:val="20"/>
          <w:szCs w:val="20"/>
          <w:lang w:val="en-GB" w:bidi="en-US"/>
        </w:rPr>
        <w:t>…..</w:t>
      </w:r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 xml:space="preserve"> </w:t>
      </w:r>
      <w:proofErr w:type="gramStart"/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Date:…</w:t>
      </w:r>
      <w:proofErr w:type="gramEnd"/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…</w:t>
      </w:r>
      <w:r w:rsidR="00C6779C">
        <w:rPr>
          <w:rFonts w:ascii="Arial" w:eastAsia="Times New Roman" w:hAnsi="Arial" w:cs="Arial"/>
          <w:sz w:val="20"/>
          <w:szCs w:val="20"/>
          <w:lang w:val="en-GB" w:bidi="en-US"/>
        </w:rPr>
        <w:t>………</w:t>
      </w:r>
      <w:r w:rsidR="00875E1F" w:rsidRPr="00B02F22">
        <w:rPr>
          <w:rFonts w:ascii="Arial" w:eastAsia="Times New Roman" w:hAnsi="Arial" w:cs="Arial"/>
          <w:sz w:val="20"/>
          <w:szCs w:val="20"/>
          <w:lang w:val="en-GB" w:bidi="en-US"/>
        </w:rPr>
        <w:t>…………</w:t>
      </w:r>
    </w:p>
    <w:sectPr w:rsidR="00AC027A" w:rsidRPr="00B02F22" w:rsidSect="00B31AFA">
      <w:headerReference w:type="default" r:id="rId17"/>
      <w:footerReference w:type="even" r:id="rId18"/>
      <w:footerReference w:type="default" r:id="rId19"/>
      <w:pgSz w:w="12240" w:h="15840"/>
      <w:pgMar w:top="1440" w:right="1440" w:bottom="103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341E9" w14:textId="77777777" w:rsidR="00B31AFA" w:rsidRDefault="00B31AFA" w:rsidP="00FE5AAA">
      <w:pPr>
        <w:spacing w:after="0" w:line="240" w:lineRule="auto"/>
      </w:pPr>
      <w:r>
        <w:separator/>
      </w:r>
    </w:p>
  </w:endnote>
  <w:endnote w:type="continuationSeparator" w:id="0">
    <w:p w14:paraId="21442537" w14:textId="77777777" w:rsidR="00B31AFA" w:rsidRDefault="00B31AFA" w:rsidP="00FE5A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﷽﷽﷽﷽﷽﷽Ą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819266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73975E0" w14:textId="3D9496B8" w:rsidR="00471F75" w:rsidRDefault="00471F75" w:rsidP="006A42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8A49AE" w14:textId="77777777" w:rsidR="00471F75" w:rsidRDefault="00471F75" w:rsidP="00471F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59010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E49600" w14:textId="38955E27" w:rsidR="00471F75" w:rsidRDefault="00471F75" w:rsidP="006A42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E3B8D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>/2</w:t>
        </w:r>
      </w:p>
    </w:sdtContent>
  </w:sdt>
  <w:p w14:paraId="741B003A" w14:textId="6F513A54" w:rsidR="00471F75" w:rsidRPr="00C711C4" w:rsidRDefault="00773C59" w:rsidP="00471F75">
    <w:pPr>
      <w:pStyle w:val="Footer"/>
      <w:ind w:right="360"/>
      <w:rPr>
        <w:color w:val="000000" w:themeColor="text1"/>
        <w:sz w:val="16"/>
        <w:szCs w:val="16"/>
      </w:rPr>
    </w:pPr>
    <w:r w:rsidRPr="00C711C4">
      <w:rPr>
        <w:color w:val="000000" w:themeColor="text1"/>
        <w:sz w:val="16"/>
        <w:szCs w:val="16"/>
      </w:rPr>
      <w:t xml:space="preserve">University Ethics Committee (CG) </w:t>
    </w:r>
    <w:r w:rsidR="00EA1F0F" w:rsidRPr="00C711C4">
      <w:rPr>
        <w:color w:val="000000" w:themeColor="text1"/>
        <w:sz w:val="16"/>
        <w:szCs w:val="16"/>
      </w:rPr>
      <w:t xml:space="preserve">Ver </w:t>
    </w:r>
    <w:r w:rsidR="009717BF">
      <w:rPr>
        <w:color w:val="000000" w:themeColor="text1"/>
        <w:sz w:val="16"/>
        <w:szCs w:val="16"/>
      </w:rPr>
      <w:t>4</w:t>
    </w:r>
    <w:r w:rsidR="00221D26" w:rsidRPr="00C711C4">
      <w:rPr>
        <w:color w:val="000000" w:themeColor="text1"/>
        <w:sz w:val="16"/>
        <w:szCs w:val="16"/>
      </w:rPr>
      <w:t>,</w:t>
    </w:r>
    <w:r w:rsidR="00EA1F0F" w:rsidRPr="00C711C4">
      <w:rPr>
        <w:color w:val="000000" w:themeColor="text1"/>
        <w:sz w:val="16"/>
        <w:szCs w:val="16"/>
      </w:rPr>
      <w:t xml:space="preserve"> </w:t>
    </w:r>
    <w:r w:rsidR="00221D26" w:rsidRPr="00C711C4">
      <w:rPr>
        <w:color w:val="000000" w:themeColor="text1"/>
        <w:sz w:val="16"/>
        <w:szCs w:val="16"/>
      </w:rPr>
      <w:t>November</w:t>
    </w:r>
    <w:r w:rsidR="00EA1F0F" w:rsidRPr="00C711C4">
      <w:rPr>
        <w:color w:val="000000" w:themeColor="text1"/>
        <w:sz w:val="16"/>
        <w:szCs w:val="16"/>
      </w:rPr>
      <w:t xml:space="preserve">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D289A" w14:textId="77777777" w:rsidR="00B31AFA" w:rsidRDefault="00B31AFA" w:rsidP="00FE5AAA">
      <w:pPr>
        <w:spacing w:after="0" w:line="240" w:lineRule="auto"/>
      </w:pPr>
      <w:r>
        <w:separator/>
      </w:r>
    </w:p>
  </w:footnote>
  <w:footnote w:type="continuationSeparator" w:id="0">
    <w:p w14:paraId="64806538" w14:textId="77777777" w:rsidR="00B31AFA" w:rsidRDefault="00B31AFA" w:rsidP="00FE5A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74DBF" w14:textId="18EB5F52" w:rsidR="00AC027A" w:rsidRPr="00221D26" w:rsidRDefault="00536278">
    <w:pPr>
      <w:pStyle w:val="Header"/>
      <w:rPr>
        <w:i/>
        <w:iCs/>
      </w:rPr>
    </w:pPr>
    <w:r w:rsidRPr="00221D26">
      <w:rPr>
        <w:i/>
        <w:iCs/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5B51A47B" wp14:editId="3786EBB8">
          <wp:simplePos x="0" y="0"/>
          <wp:positionH relativeFrom="column">
            <wp:posOffset>4743450</wp:posOffset>
          </wp:positionH>
          <wp:positionV relativeFrom="paragraph">
            <wp:posOffset>-171450</wp:posOffset>
          </wp:positionV>
          <wp:extent cx="1199515" cy="521335"/>
          <wp:effectExtent l="0" t="0" r="0" b="12065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9515" cy="521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1D26" w:rsidRPr="00221D26">
      <w:rPr>
        <w:i/>
        <w:iCs/>
      </w:rPr>
      <w:t>Do not</w:t>
    </w:r>
    <w:r w:rsidR="00221D26">
      <w:rPr>
        <w:i/>
        <w:iCs/>
      </w:rPr>
      <w:t xml:space="preserve"> a</w:t>
    </w:r>
    <w:r w:rsidR="00221D26" w:rsidRPr="00221D26">
      <w:rPr>
        <w:i/>
        <w:iCs/>
      </w:rPr>
      <w:t>mend before u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A07EA"/>
    <w:multiLevelType w:val="hybridMultilevel"/>
    <w:tmpl w:val="774E55B4"/>
    <w:lvl w:ilvl="0" w:tplc="510A5E2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A234A8A"/>
    <w:multiLevelType w:val="hybridMultilevel"/>
    <w:tmpl w:val="A4EA4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474A68"/>
    <w:multiLevelType w:val="hybridMultilevel"/>
    <w:tmpl w:val="F842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9C748A"/>
    <w:multiLevelType w:val="hybridMultilevel"/>
    <w:tmpl w:val="0EA655E8"/>
    <w:lvl w:ilvl="0" w:tplc="F6000B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82EC8"/>
    <w:multiLevelType w:val="hybridMultilevel"/>
    <w:tmpl w:val="F3464898"/>
    <w:lvl w:ilvl="0" w:tplc="D490379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12BB4"/>
    <w:multiLevelType w:val="hybridMultilevel"/>
    <w:tmpl w:val="6458F66C"/>
    <w:lvl w:ilvl="0" w:tplc="6EBECA6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60A88"/>
    <w:multiLevelType w:val="multilevel"/>
    <w:tmpl w:val="8BD01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75248D3"/>
    <w:multiLevelType w:val="hybridMultilevel"/>
    <w:tmpl w:val="10968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94750B"/>
    <w:multiLevelType w:val="multilevel"/>
    <w:tmpl w:val="F11C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6060E1"/>
    <w:multiLevelType w:val="multilevel"/>
    <w:tmpl w:val="C216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231EEC"/>
    <w:multiLevelType w:val="hybridMultilevel"/>
    <w:tmpl w:val="FDBCD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9425B9"/>
    <w:multiLevelType w:val="hybridMultilevel"/>
    <w:tmpl w:val="B6567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0761AD"/>
    <w:multiLevelType w:val="hybridMultilevel"/>
    <w:tmpl w:val="63CAA238"/>
    <w:lvl w:ilvl="0" w:tplc="4EFEE9D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D880CD1"/>
    <w:multiLevelType w:val="hybridMultilevel"/>
    <w:tmpl w:val="774E55B4"/>
    <w:lvl w:ilvl="0" w:tplc="510A5E2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398552803">
    <w:abstractNumId w:val="11"/>
  </w:num>
  <w:num w:numId="2" w16cid:durableId="1701667460">
    <w:abstractNumId w:val="4"/>
  </w:num>
  <w:num w:numId="3" w16cid:durableId="328218393">
    <w:abstractNumId w:val="10"/>
  </w:num>
  <w:num w:numId="4" w16cid:durableId="1940605215">
    <w:abstractNumId w:val="7"/>
  </w:num>
  <w:num w:numId="5" w16cid:durableId="1743722335">
    <w:abstractNumId w:val="13"/>
  </w:num>
  <w:num w:numId="6" w16cid:durableId="1740249498">
    <w:abstractNumId w:val="3"/>
  </w:num>
  <w:num w:numId="7" w16cid:durableId="76876413">
    <w:abstractNumId w:val="1"/>
  </w:num>
  <w:num w:numId="8" w16cid:durableId="627442970">
    <w:abstractNumId w:val="5"/>
  </w:num>
  <w:num w:numId="9" w16cid:durableId="1081103109">
    <w:abstractNumId w:val="9"/>
  </w:num>
  <w:num w:numId="10" w16cid:durableId="677855541">
    <w:abstractNumId w:val="12"/>
  </w:num>
  <w:num w:numId="11" w16cid:durableId="1080328088">
    <w:abstractNumId w:val="0"/>
  </w:num>
  <w:num w:numId="12" w16cid:durableId="2027755134">
    <w:abstractNumId w:val="2"/>
  </w:num>
  <w:num w:numId="13" w16cid:durableId="1771467893">
    <w:abstractNumId w:val="8"/>
  </w:num>
  <w:num w:numId="14" w16cid:durableId="14139665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NzQ3MDI1NTA1MTEyUdpeDU4uLM/DyQAuNaAFwEeKYsAAAA"/>
  </w:docVars>
  <w:rsids>
    <w:rsidRoot w:val="00FE5AAA"/>
    <w:rsid w:val="0000008A"/>
    <w:rsid w:val="00000E33"/>
    <w:rsid w:val="0001022A"/>
    <w:rsid w:val="0002482A"/>
    <w:rsid w:val="00041B31"/>
    <w:rsid w:val="00042BC5"/>
    <w:rsid w:val="00083B7A"/>
    <w:rsid w:val="000855C6"/>
    <w:rsid w:val="000909DB"/>
    <w:rsid w:val="000A040E"/>
    <w:rsid w:val="000D3391"/>
    <w:rsid w:val="00127F41"/>
    <w:rsid w:val="00131B1C"/>
    <w:rsid w:val="00161000"/>
    <w:rsid w:val="001736F2"/>
    <w:rsid w:val="00174B70"/>
    <w:rsid w:val="001804C4"/>
    <w:rsid w:val="00182F5B"/>
    <w:rsid w:val="00194CBF"/>
    <w:rsid w:val="001A2075"/>
    <w:rsid w:val="001C6C27"/>
    <w:rsid w:val="001D09B4"/>
    <w:rsid w:val="001F0F7E"/>
    <w:rsid w:val="001F50C0"/>
    <w:rsid w:val="00203B10"/>
    <w:rsid w:val="0020655B"/>
    <w:rsid w:val="00221D26"/>
    <w:rsid w:val="00257275"/>
    <w:rsid w:val="002774EE"/>
    <w:rsid w:val="002916A3"/>
    <w:rsid w:val="00296F17"/>
    <w:rsid w:val="002A6BE8"/>
    <w:rsid w:val="002C144B"/>
    <w:rsid w:val="002E630A"/>
    <w:rsid w:val="002F58C2"/>
    <w:rsid w:val="00307178"/>
    <w:rsid w:val="00307F00"/>
    <w:rsid w:val="00332FED"/>
    <w:rsid w:val="003350AE"/>
    <w:rsid w:val="00383B57"/>
    <w:rsid w:val="00395A69"/>
    <w:rsid w:val="003A7517"/>
    <w:rsid w:val="003B0303"/>
    <w:rsid w:val="003C11AB"/>
    <w:rsid w:val="003C6132"/>
    <w:rsid w:val="003D6AE5"/>
    <w:rsid w:val="0040261C"/>
    <w:rsid w:val="0041261B"/>
    <w:rsid w:val="00435121"/>
    <w:rsid w:val="00471F75"/>
    <w:rsid w:val="004B7609"/>
    <w:rsid w:val="004C4938"/>
    <w:rsid w:val="004D120D"/>
    <w:rsid w:val="004E2914"/>
    <w:rsid w:val="004F17AD"/>
    <w:rsid w:val="00526F54"/>
    <w:rsid w:val="005342C2"/>
    <w:rsid w:val="00536278"/>
    <w:rsid w:val="005364AF"/>
    <w:rsid w:val="00540CB0"/>
    <w:rsid w:val="00550C3E"/>
    <w:rsid w:val="00551CC5"/>
    <w:rsid w:val="00577ECF"/>
    <w:rsid w:val="005D2FC7"/>
    <w:rsid w:val="006058B1"/>
    <w:rsid w:val="00613D7E"/>
    <w:rsid w:val="006267DD"/>
    <w:rsid w:val="00646D77"/>
    <w:rsid w:val="00665767"/>
    <w:rsid w:val="0068232F"/>
    <w:rsid w:val="00683D24"/>
    <w:rsid w:val="00696E2F"/>
    <w:rsid w:val="006C314D"/>
    <w:rsid w:val="006E4A32"/>
    <w:rsid w:val="006F36A7"/>
    <w:rsid w:val="006F64F7"/>
    <w:rsid w:val="0070080A"/>
    <w:rsid w:val="007309A4"/>
    <w:rsid w:val="00731352"/>
    <w:rsid w:val="00732F46"/>
    <w:rsid w:val="00760916"/>
    <w:rsid w:val="00760B17"/>
    <w:rsid w:val="00773C59"/>
    <w:rsid w:val="007944DD"/>
    <w:rsid w:val="00797E90"/>
    <w:rsid w:val="007A2EAA"/>
    <w:rsid w:val="007A6DDF"/>
    <w:rsid w:val="007B7820"/>
    <w:rsid w:val="007D414B"/>
    <w:rsid w:val="007D7821"/>
    <w:rsid w:val="00803518"/>
    <w:rsid w:val="0081737B"/>
    <w:rsid w:val="00817FA9"/>
    <w:rsid w:val="00822910"/>
    <w:rsid w:val="00830426"/>
    <w:rsid w:val="00831F37"/>
    <w:rsid w:val="008428B1"/>
    <w:rsid w:val="00850480"/>
    <w:rsid w:val="00875E1F"/>
    <w:rsid w:val="00892E6E"/>
    <w:rsid w:val="008B07B9"/>
    <w:rsid w:val="008E7F65"/>
    <w:rsid w:val="00937665"/>
    <w:rsid w:val="009443F8"/>
    <w:rsid w:val="00960665"/>
    <w:rsid w:val="009717BF"/>
    <w:rsid w:val="00986BD1"/>
    <w:rsid w:val="009B0465"/>
    <w:rsid w:val="009E3B8D"/>
    <w:rsid w:val="009F783E"/>
    <w:rsid w:val="00A434C9"/>
    <w:rsid w:val="00A611B6"/>
    <w:rsid w:val="00A67445"/>
    <w:rsid w:val="00AC027A"/>
    <w:rsid w:val="00AC1664"/>
    <w:rsid w:val="00AC49F1"/>
    <w:rsid w:val="00AD64FE"/>
    <w:rsid w:val="00AF0695"/>
    <w:rsid w:val="00AF5597"/>
    <w:rsid w:val="00B02F22"/>
    <w:rsid w:val="00B054BC"/>
    <w:rsid w:val="00B15BEF"/>
    <w:rsid w:val="00B31AFA"/>
    <w:rsid w:val="00B40CB2"/>
    <w:rsid w:val="00B528E7"/>
    <w:rsid w:val="00B55D8D"/>
    <w:rsid w:val="00B82BFD"/>
    <w:rsid w:val="00BC7B69"/>
    <w:rsid w:val="00BD3904"/>
    <w:rsid w:val="00BD753C"/>
    <w:rsid w:val="00BE7127"/>
    <w:rsid w:val="00C07420"/>
    <w:rsid w:val="00C07731"/>
    <w:rsid w:val="00C13EAA"/>
    <w:rsid w:val="00C2394E"/>
    <w:rsid w:val="00C6779C"/>
    <w:rsid w:val="00C711C4"/>
    <w:rsid w:val="00CA7CCD"/>
    <w:rsid w:val="00CB5059"/>
    <w:rsid w:val="00CE0D2F"/>
    <w:rsid w:val="00CE3A10"/>
    <w:rsid w:val="00CE5D32"/>
    <w:rsid w:val="00CE6471"/>
    <w:rsid w:val="00D004DC"/>
    <w:rsid w:val="00D07044"/>
    <w:rsid w:val="00D27AE1"/>
    <w:rsid w:val="00D61FB3"/>
    <w:rsid w:val="00D82127"/>
    <w:rsid w:val="00D91049"/>
    <w:rsid w:val="00D961EB"/>
    <w:rsid w:val="00DC2295"/>
    <w:rsid w:val="00DD0EC8"/>
    <w:rsid w:val="00DD3A6E"/>
    <w:rsid w:val="00DF227B"/>
    <w:rsid w:val="00E133C9"/>
    <w:rsid w:val="00E14C13"/>
    <w:rsid w:val="00E268EC"/>
    <w:rsid w:val="00E3050A"/>
    <w:rsid w:val="00E347E8"/>
    <w:rsid w:val="00E54B6B"/>
    <w:rsid w:val="00E758CA"/>
    <w:rsid w:val="00E91557"/>
    <w:rsid w:val="00EA1F0F"/>
    <w:rsid w:val="00EC770A"/>
    <w:rsid w:val="00EF2148"/>
    <w:rsid w:val="00F23C69"/>
    <w:rsid w:val="00F3764A"/>
    <w:rsid w:val="00F70718"/>
    <w:rsid w:val="00F73BE1"/>
    <w:rsid w:val="00F95B37"/>
    <w:rsid w:val="00F961B7"/>
    <w:rsid w:val="00F97C67"/>
    <w:rsid w:val="00FA3894"/>
    <w:rsid w:val="00FA63CA"/>
    <w:rsid w:val="00FC6255"/>
    <w:rsid w:val="00FD7090"/>
    <w:rsid w:val="00FE159C"/>
    <w:rsid w:val="00FE5AAA"/>
    <w:rsid w:val="00FF2265"/>
    <w:rsid w:val="00FF2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90AC6"/>
  <w15:chartTrackingRefBased/>
  <w15:docId w15:val="{5938DCD8-005D-4E5A-9135-3E4568DD6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F37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AAA"/>
  </w:style>
  <w:style w:type="paragraph" w:styleId="Footer">
    <w:name w:val="footer"/>
    <w:basedOn w:val="Normal"/>
    <w:link w:val="FooterChar"/>
    <w:uiPriority w:val="99"/>
    <w:unhideWhenUsed/>
    <w:rsid w:val="00FE5A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AAA"/>
  </w:style>
  <w:style w:type="paragraph" w:styleId="EndnoteText">
    <w:name w:val="endnote text"/>
    <w:basedOn w:val="Normal"/>
    <w:link w:val="EndnoteTextChar"/>
    <w:uiPriority w:val="99"/>
    <w:semiHidden/>
    <w:unhideWhenUsed/>
    <w:rsid w:val="00FE5A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5A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FE5AAA"/>
    <w:rPr>
      <w:vertAlign w:val="superscript"/>
    </w:rPr>
  </w:style>
  <w:style w:type="paragraph" w:styleId="ListParagraph">
    <w:name w:val="List Paragraph"/>
    <w:basedOn w:val="Normal"/>
    <w:uiPriority w:val="34"/>
    <w:qFormat/>
    <w:rsid w:val="00B054BC"/>
    <w:pPr>
      <w:ind w:left="720"/>
      <w:contextualSpacing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E268EC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68232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31F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1F37"/>
    <w:pPr>
      <w:spacing w:after="0" w:line="240" w:lineRule="auto"/>
    </w:pPr>
    <w:rPr>
      <w:rFonts w:ascii="Times" w:eastAsia="Times New Roman" w:hAnsi="Times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1F37"/>
    <w:rPr>
      <w:rFonts w:ascii="Times" w:eastAsia="Times New Roman" w:hAnsi="Times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31F37"/>
    <w:rPr>
      <w:vertAlign w:val="superscript"/>
    </w:rPr>
  </w:style>
  <w:style w:type="character" w:styleId="Strong">
    <w:name w:val="Strong"/>
    <w:basedOn w:val="DefaultParagraphFont"/>
    <w:uiPriority w:val="22"/>
    <w:qFormat/>
    <w:rsid w:val="00831F3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1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774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74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74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74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74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4E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4EE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EC770A"/>
    <w:pPr>
      <w:spacing w:after="0" w:line="240" w:lineRule="auto"/>
    </w:pPr>
  </w:style>
  <w:style w:type="paragraph" w:customStyle="1" w:styleId="Bodytextsmall">
    <w:name w:val="Body text small"/>
    <w:basedOn w:val="BodyText"/>
    <w:rsid w:val="001A2075"/>
    <w:pPr>
      <w:spacing w:line="240" w:lineRule="auto"/>
    </w:pPr>
    <w:rPr>
      <w:rFonts w:ascii="Arial" w:eastAsia="SimSun" w:hAnsi="Arial" w:cs="Times New Roman"/>
      <w:color w:val="000000"/>
      <w:sz w:val="18"/>
      <w:szCs w:val="20"/>
      <w:lang w:val="en-GB" w:eastAsia="zh-CN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0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2075"/>
  </w:style>
  <w:style w:type="character" w:customStyle="1" w:styleId="apple-converted-space">
    <w:name w:val="apple-converted-space"/>
    <w:basedOn w:val="DefaultParagraphFont"/>
    <w:rsid w:val="00B528E7"/>
  </w:style>
  <w:style w:type="character" w:styleId="PageNumber">
    <w:name w:val="page number"/>
    <w:basedOn w:val="DefaultParagraphFont"/>
    <w:uiPriority w:val="99"/>
    <w:semiHidden/>
    <w:unhideWhenUsed/>
    <w:rsid w:val="00471F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1F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CCD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5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61F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moreform.mdx.ac.uk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gov.uk/foreign-travel-advic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.issur@mdx.ac.mu" TargetMode="External"/><Relationship Id="rId5" Type="http://schemas.openxmlformats.org/officeDocument/2006/relationships/numbering" Target="numbering.xml"/><Relationship Id="rId15" Type="http://schemas.openxmlformats.org/officeDocument/2006/relationships/customXml" Target="ink/ink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tiny.cc/mdx-ethic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9T09:34:09.438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390 0 8027,'-7'25'0,"2"3"0,5 0 0,-2 4 0,-1 9 0,-4 10 0,-6 10 0,-3 6 0,-4-5 0,-4 3 0,-2-9 0,3-8 0,-8 2 0,2-11 0,-3-1 0,1-7 0,3-8 0,1-5 0,7-8 0,1-1 0,5-2 0,5-1 0,6-1 0,17 2 0,16 2 0,16 1 0,17 2 0,5-1 0,-4-3 0,1-2 0,-7-3 0,0-2 0,4-10 0,-11-5 0,-4-12 0,-13-8 0,-7-14 0,-8-11 0,-8-9 0,-11-4 0,-12-4 0,-8-4 0,-7 13 0,-7 3 0,-4 10 0,-7 0 0,3 16 0,-1 11 0,-4 7 0,-5 4 0,2 8 0,6 12 0,2 10 0,1 12 0,15-7 0,4 3 0</inkml:trace>
  <inkml:trace contextRef="#ctx0" brushRef="#br0" timeOffset="1919">656 1124 8027,'18'-29'0,"1"0"0,-2 4 0,5-6 0,6-14 0,2-10 0,-2-8 0,-4-4 0,-5-4 0,-5 2 0,-4 9 0,-5 14 0,0-1 0,-2 4 0,-1 3 0,-1 8 0,-2 9 0,-1 8 0,-4 9 0,-4 12 0,-3 12 0,0 10 0,4 2 0,4 2 0,3-2 0,1 2 0,4-5 0,4-3 0,8-7 0,9-5 0,6-6 0,4-6 0,1-11 0,-2-6 0,-1-11 0,-4-7 0,-6-6 0,-8-5 0,-5-1 0,-7 0 0,-5 6 0,-9 5 0,-10-1 0,-7 13 0,-7 7 0,0 10 0,-3 11 0,1 13 0,2 11 0,5 9 0,5 6 0,6 3 0,7 4 0,6-8 0,8-2 0,11-1 0,8 3 0,11-9 0,9-10 0,7-8 0,6-7 0,2-4 0,2-6 0,-3-6 0,-8-5 0,-6-3 0,-11-1 0,-3 3 0,1 0 0,-8 3 0,-8 3 0,-4 5 0,-4 3 0,-9 12 0,-5 9 0,-4 9 0,0 5 0,3 0 0,5 0 0,3 2 0,3-6 0,3-7 0,11-6 0,10-9 0,8-12 0,6-14 0,0-8 0,-2-6 0,-4 3 0,-7 4 0,-2 2 0,0 0 0,-5 6 0,-6 5 0,-3 4 0,-13 19 0,-6 8 0,-5 12 0,-2 7 0,6-1 0,2 2 0,6-1 0,2 0 0,7-6 0,8-4 0,9-13 0,12-5 0,4-18 0,3-11 0,-3-7 0,-7-5 0,-7 5 0,-3 0 0,-3 4 0,-2 3 0,-4 2 0,-4 5 0,-2 5 0,-3 3 0,2 1 0,1 4 0,5 2 0,3 3 0,6 1 0,6 0 0,4-3 0,8-1 0,4-4 0,1-7 0,0-4 0,-4-7 0,3-1 0,-6 2 0,0-1 0,0 0 0,-3 4 0,-1 2 0,0 4 0,0 4 0,1 1 0,6 0 0,2-1 0,-3 0 0,-3-1 0,-7-2 0,2-2 0,-5-2 0,1-2 0,-8-4 0,-4-5 0,-7-8 0,-9-8 0,-14-6 0,-12-10 0,-14-2 0,-14-4 0,-22-2 0,34 32 0,-5 4 0,-11 2 0,-3 5 0,-5 6 0,-1 6 0,-5 5 0,-2 6 0,-2 5 0,1 5 0,-3 5 0,1 3-66,-5 5 1,0 4-1,6 0 1,1 2 65,7 0 0,2 1 0,0 2 0,3 0 0,14-4 0,2-1 0,4-1 0,4-1 0,-16 16 0,9-5 0,4-4 0,2 4 0,1 4 0,23-8 0,32-11 0,33-7 0,35-7 0,-25-7 0,5 0 0,7-1 0,2-2 0,5 1 0,1-2 0,5-3 0,1-3 0,3-1 0,-1-2 0,-8 0 0,-2-2 14,1-1 1,0-2 0,-5 0 0,0-2-15,5 0 0,0-2 0,-13 3 0,-3-2 0,-3 1 0,-2 0 0,30-11 0,4-4 0,-25 5 0,1-4 0,-15 2 0,-2-4 0,-13 1 0,-14 2 0,-10 2 0,-20 5 0,-7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B4D96855282F4181C2B95E62E8972A" ma:contentTypeVersion="15" ma:contentTypeDescription="Create a new document." ma:contentTypeScope="" ma:versionID="0e6becc1d36614275f4843a66d4dbb38">
  <xsd:schema xmlns:xsd="http://www.w3.org/2001/XMLSchema" xmlns:xs="http://www.w3.org/2001/XMLSchema" xmlns:p="http://schemas.microsoft.com/office/2006/metadata/properties" xmlns:ns1="http://schemas.microsoft.com/sharepoint/v3" xmlns:ns3="dd8b4b20-77ca-4dba-bfca-086644cf92ff" xmlns:ns4="8f5d3200-e961-4e85-96d9-a65cea9ae476" targetNamespace="http://schemas.microsoft.com/office/2006/metadata/properties" ma:root="true" ma:fieldsID="8a872cbf6dde2c49549fbe52a6d2cd13" ns1:_="" ns3:_="" ns4:_="">
    <xsd:import namespace="http://schemas.microsoft.com/sharepoint/v3"/>
    <xsd:import namespace="dd8b4b20-77ca-4dba-bfca-086644cf92ff"/>
    <xsd:import namespace="8f5d3200-e961-4e85-96d9-a65cea9ae4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b4b20-77ca-4dba-bfca-086644cf92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d3200-e961-4e85-96d9-a65cea9ae47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7415C65-B7AB-4C4C-912D-DD3DB3F460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3088CD-5857-41F6-B368-21ED371450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d8b4b20-77ca-4dba-bfca-086644cf92ff"/>
    <ds:schemaRef ds:uri="8f5d3200-e961-4e85-96d9-a65cea9ae4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15715C-2246-40A0-A287-682826CF13D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1E8EF2-B8FD-44B9-AE19-0AA088C79EA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60</Words>
  <Characters>5626</Characters>
  <Application>Microsoft Office Word</Application>
  <DocSecurity>0</DocSecurity>
  <Lines>181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jith Balasubramanian</dc:creator>
  <cp:keywords/>
  <dc:description/>
  <cp:lastModifiedBy>Damien Maujean</cp:lastModifiedBy>
  <cp:revision>14</cp:revision>
  <cp:lastPrinted>2020-05-06T21:05:00Z</cp:lastPrinted>
  <dcterms:created xsi:type="dcterms:W3CDTF">2021-11-03T20:29:00Z</dcterms:created>
  <dcterms:modified xsi:type="dcterms:W3CDTF">2024-01-09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B4D96855282F4181C2B95E62E8972A</vt:lpwstr>
  </property>
</Properties>
</file>